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C59C7B" w14:textId="77777777" w:rsidR="00571290" w:rsidRPr="003A1458" w:rsidRDefault="00B0462B" w:rsidP="00571290">
      <w:pPr>
        <w:jc w:val="both"/>
        <w:rPr>
          <w:rFonts w:ascii="Century Gothic" w:hAnsi="Century Gothic"/>
          <w:b/>
          <w:lang w:val="en-US"/>
        </w:rPr>
      </w:pPr>
      <w:bookmarkStart w:id="0" w:name="_GoBack"/>
      <w:bookmarkEnd w:id="0"/>
      <w:r w:rsidRPr="00B0462B">
        <w:rPr>
          <w:rFonts w:ascii="Century Gothic" w:hAnsi="Century Gothic"/>
          <w:b/>
          <w:lang w:val="en-US"/>
        </w:rPr>
        <w:t>THIS MOM WENT FROM 9 TO 5 TO 7 FIGURE BIZ ON PERISCOPE (WITH NICOLE WALTERS)</w:t>
      </w:r>
    </w:p>
    <w:p w14:paraId="51110681" w14:textId="77777777" w:rsidR="00571290" w:rsidRPr="001070A2" w:rsidRDefault="00571290" w:rsidP="00571290">
      <w:pPr>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w:t>
      </w:r>
      <w:r>
        <w:rPr>
          <w:rFonts w:ascii="Century Gothic" w:hAnsi="Century Gothic"/>
          <w:lang w:val="en-US"/>
        </w:rPr>
        <w:tab/>
      </w:r>
      <w:r w:rsidR="00B0462B" w:rsidRPr="00B0462B">
        <w:rPr>
          <w:rFonts w:ascii="Century Gothic" w:hAnsi="Century Gothic"/>
          <w:lang w:val="en-US"/>
        </w:rPr>
        <w:t>Welcome to Build Your Tribe with your host, Chalene Johnson.</w:t>
      </w:r>
      <w:r w:rsidR="00F76F28">
        <w:rPr>
          <w:rFonts w:ascii="Century Gothic" w:hAnsi="Century Gothic"/>
          <w:lang w:val="en-US"/>
        </w:rPr>
        <w:t xml:space="preserve"> </w:t>
      </w:r>
    </w:p>
    <w:p w14:paraId="15336B64" w14:textId="77777777" w:rsidR="00B0462B" w:rsidRDefault="00571290" w:rsidP="00571290">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0462B">
        <w:rPr>
          <w:rFonts w:ascii="Century Gothic" w:hAnsi="Century Gothic"/>
          <w:lang w:val="en-US"/>
        </w:rPr>
        <w:t xml:space="preserve">Hey everybody. Thank you so much for jumping on. My name is Chalene Johnson, and today is going to be super </w:t>
      </w:r>
      <w:r w:rsidR="00A16CAB">
        <w:rPr>
          <w:rFonts w:ascii="Century Gothic" w:hAnsi="Century Gothic"/>
          <w:lang w:val="en-US"/>
        </w:rPr>
        <w:t>inspirational, it’s going to blow you away because it’s like about Periscope. It’s even more than just about periscope, it’s about that feeling that maybe you don’t deserve success, that inspiration that so many people need when they’re considering starting your own business, when they’re considering leaving their corporate job like that point of when do you jump off? When do you say, “I quit,” when do you say, “It’s time, I can resign. And this isn’t an irresponsible thing to do because I have a family to take care of.”</w:t>
      </w:r>
      <w:r w:rsidR="00F76F28">
        <w:rPr>
          <w:rFonts w:ascii="Century Gothic" w:hAnsi="Century Gothic"/>
          <w:lang w:val="en-US"/>
        </w:rPr>
        <w:t xml:space="preserve"> </w:t>
      </w:r>
    </w:p>
    <w:p w14:paraId="70AB9DB6" w14:textId="77777777" w:rsidR="00A16CAB" w:rsidRDefault="00A16CAB" w:rsidP="00F76F28">
      <w:pPr>
        <w:ind w:left="2160"/>
        <w:jc w:val="both"/>
        <w:rPr>
          <w:rFonts w:ascii="Century Gothic" w:hAnsi="Century Gothic"/>
          <w:lang w:val="en-US"/>
        </w:rPr>
      </w:pPr>
      <w:r>
        <w:rPr>
          <w:rFonts w:ascii="Century Gothic" w:hAnsi="Century Gothic"/>
          <w:lang w:val="en-US"/>
        </w:rPr>
        <w:t xml:space="preserve">So today, </w:t>
      </w:r>
      <w:r w:rsidR="00E22A82">
        <w:rPr>
          <w:rFonts w:ascii="Century Gothic" w:hAnsi="Century Gothic"/>
          <w:lang w:val="en-US"/>
        </w:rPr>
        <w:t>I am happy to share with you, the story of a woman, who I found by accident, by scrolling through the map on Periscope one day. I love to do that. You know, to be honest, I look at the title, and I also look at like how many people are on and what it is that this person is talking about that might be of interest. And I jumped on this woman’s Periscope. And within like, I’d say about a minute, 30 seconds, I was like, “Who are you? You are my twin, separated at birth.” I just love this woman, I went crazy and I just started commenting in her Scope. And I’m sure you’ve had this happen, right? Like where you’ve watched somebody from a different part of the world, who maybe is older, younger  has an act, whatever, but like there’s something about their spirit, like I know you, I freaking know you, and I love you and get in my belly, and I wish you live next door to me.</w:t>
      </w:r>
      <w:r w:rsidR="00F76F28">
        <w:rPr>
          <w:rFonts w:ascii="Century Gothic" w:hAnsi="Century Gothic"/>
          <w:lang w:val="en-US"/>
        </w:rPr>
        <w:t xml:space="preserve"> </w:t>
      </w:r>
    </w:p>
    <w:p w14:paraId="02CE4CC7" w14:textId="77777777" w:rsidR="00E22A82" w:rsidRDefault="00E22A82" w:rsidP="00F76F28">
      <w:pPr>
        <w:ind w:left="2160"/>
        <w:jc w:val="both"/>
        <w:rPr>
          <w:rFonts w:ascii="Century Gothic" w:hAnsi="Century Gothic"/>
          <w:lang w:val="en-US"/>
        </w:rPr>
      </w:pPr>
      <w:r>
        <w:rPr>
          <w:rFonts w:ascii="Century Gothic" w:hAnsi="Century Gothic"/>
          <w:lang w:val="en-US"/>
        </w:rPr>
        <w:t xml:space="preserve">Well, that was my experience this day when I was searching through Periscope, and I fell in love with this woman’s energy and started connecting with her. And at the time, she was inspiring people to monetize their life. I am so excited to introduce to you, my friend, one of my dearest friends who I communicate now with, on a daily basis, she gives me joy, she gives me purpose, she makes me happy, and we’re twins, separated at birth. But I want her to tell you her story, because it’s got so many things that are going to inspire you. Number one, those of you who are like, I don’t know if I can, when is the right time to quit my job, number one. </w:t>
      </w:r>
      <w:r w:rsidR="006E36C6">
        <w:rPr>
          <w:rFonts w:ascii="Century Gothic" w:hAnsi="Century Gothic"/>
          <w:lang w:val="en-US"/>
        </w:rPr>
        <w:t>Number two is, I don’t know if I belong here. Number three is, I don’t know if I’m good enough, I don’t know if I’m ready yet.</w:t>
      </w:r>
      <w:r w:rsidR="00F76F28">
        <w:rPr>
          <w:rFonts w:ascii="Century Gothic" w:hAnsi="Century Gothic"/>
          <w:lang w:val="en-US"/>
        </w:rPr>
        <w:t xml:space="preserve"> </w:t>
      </w:r>
    </w:p>
    <w:p w14:paraId="3F6412EF" w14:textId="77777777" w:rsidR="006E36C6" w:rsidRDefault="006E36C6" w:rsidP="00F76F28">
      <w:pPr>
        <w:ind w:left="2160"/>
        <w:jc w:val="both"/>
        <w:rPr>
          <w:rFonts w:ascii="Century Gothic" w:hAnsi="Century Gothic"/>
          <w:lang w:val="en-US"/>
        </w:rPr>
      </w:pPr>
      <w:r>
        <w:rPr>
          <w:rFonts w:ascii="Century Gothic" w:hAnsi="Century Gothic"/>
          <w:lang w:val="en-US"/>
        </w:rPr>
        <w:lastRenderedPageBreak/>
        <w:t>If any of those thoughts have gone through your mind, well, without further ado, I would like to introduce to you, my friend, and identical twin</w:t>
      </w:r>
      <w:r w:rsidR="00A2612F">
        <w:rPr>
          <w:rFonts w:ascii="Century Gothic" w:hAnsi="Century Gothic"/>
          <w:lang w:val="en-US"/>
        </w:rPr>
        <w:t>…</w:t>
      </w:r>
      <w:r w:rsidR="00F76F28">
        <w:rPr>
          <w:rFonts w:ascii="Century Gothic" w:hAnsi="Century Gothic"/>
          <w:lang w:val="en-US"/>
        </w:rPr>
        <w:t xml:space="preserve"> </w:t>
      </w:r>
    </w:p>
    <w:p w14:paraId="7D372DD8" w14:textId="77777777" w:rsidR="006E36C6" w:rsidRDefault="006E36C6" w:rsidP="00571290">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t>Hello. I got my good way gone, so you know.</w:t>
      </w:r>
      <w:r w:rsidR="00F76F28">
        <w:rPr>
          <w:rFonts w:ascii="Century Gothic" w:hAnsi="Century Gothic"/>
          <w:lang w:val="en-US"/>
        </w:rPr>
        <w:t xml:space="preserve"> </w:t>
      </w:r>
    </w:p>
    <w:p w14:paraId="48E6B233" w14:textId="77777777" w:rsidR="006E36C6" w:rsidRDefault="006E36C6" w:rsidP="00571290">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t>Looking good, girl. Looking good. You look beautiful as always. And Nicole, for those people who have never followed you on Periscope, can you let us know? What is your handle here in Periscope?</w:t>
      </w:r>
      <w:r w:rsidR="00F76F28">
        <w:rPr>
          <w:rFonts w:ascii="Century Gothic" w:hAnsi="Century Gothic"/>
          <w:lang w:val="en-US"/>
        </w:rPr>
        <w:t xml:space="preserve"> </w:t>
      </w:r>
    </w:p>
    <w:p w14:paraId="554F3CBF" w14:textId="77777777" w:rsidR="006E36C6" w:rsidRDefault="006E36C6" w:rsidP="00571290">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t>Sure, sure. So I’m on Periscope as @napturalnicole, @napturalnicole, that’s N-A-P-T-U-R-A-L</w:t>
      </w:r>
      <w:r w:rsidR="00560B80">
        <w:rPr>
          <w:rFonts w:ascii="Century Gothic" w:hAnsi="Century Gothic"/>
          <w:lang w:val="en-US"/>
        </w:rPr>
        <w:t xml:space="preserve"> N</w:t>
      </w:r>
      <w:r>
        <w:rPr>
          <w:rFonts w:ascii="Century Gothic" w:hAnsi="Century Gothic"/>
          <w:lang w:val="en-US"/>
        </w:rPr>
        <w:t>icole.</w:t>
      </w:r>
      <w:r w:rsidR="00F76F28">
        <w:rPr>
          <w:rFonts w:ascii="Century Gothic" w:hAnsi="Century Gothic"/>
          <w:lang w:val="en-US"/>
        </w:rPr>
        <w:t xml:space="preserve"> </w:t>
      </w:r>
    </w:p>
    <w:p w14:paraId="5BDA4CA4" w14:textId="77777777" w:rsidR="006E36C6" w:rsidRDefault="006E36C6" w:rsidP="00571290">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t xml:space="preserve">Cool. And okay, so Nicole, I want people to hear your story. And when I tuned in to watch Nicole for the very first time, she was talking about working full time in corporate America. And she had been in sales, and at the same time, starting to build her own thing on the side. But she was so motivational and so excited about creating this extra income for herself, but at the time she was working full time in corporate America. And about a week later, I tuned in to her broadcast, a girlfriend was quitting her job live on Periscope. And it was </w:t>
      </w:r>
      <w:r w:rsidR="007959F9">
        <w:rPr>
          <w:rFonts w:ascii="Century Gothic" w:hAnsi="Century Gothic"/>
          <w:lang w:val="en-US"/>
        </w:rPr>
        <w:t>riveting</w:t>
      </w:r>
      <w:r>
        <w:rPr>
          <w:rFonts w:ascii="Century Gothic" w:hAnsi="Century Gothic"/>
          <w:lang w:val="en-US"/>
        </w:rPr>
        <w:t xml:space="preserve">, I could </w:t>
      </w:r>
      <w:r w:rsidR="007959F9">
        <w:rPr>
          <w:rFonts w:ascii="Century Gothic" w:hAnsi="Century Gothic"/>
          <w:lang w:val="en-US"/>
        </w:rPr>
        <w:t>not turn it off. She was like, okay, I’m going to call my boss right now, and I’m going to do this live, and we’re like, what if he picks up, what if he doesn’t pick up, right? Like we’re all freaking out, it was so unreal.</w:t>
      </w:r>
      <w:r w:rsidR="00F76F28">
        <w:rPr>
          <w:rFonts w:ascii="Century Gothic" w:hAnsi="Century Gothic"/>
          <w:lang w:val="en-US"/>
        </w:rPr>
        <w:t xml:space="preserve"> </w:t>
      </w:r>
    </w:p>
    <w:p w14:paraId="60BB26F0" w14:textId="77777777" w:rsidR="007959F9" w:rsidRPr="007959F9" w:rsidRDefault="007959F9" w:rsidP="00F76F28">
      <w:pPr>
        <w:ind w:left="2160"/>
        <w:jc w:val="both"/>
        <w:rPr>
          <w:rFonts w:ascii="Century Gothic" w:hAnsi="Century Gothic"/>
          <w:lang w:val="en-US"/>
        </w:rPr>
      </w:pPr>
      <w:r>
        <w:rPr>
          <w:rFonts w:ascii="Century Gothic" w:hAnsi="Century Gothic"/>
          <w:lang w:val="en-US"/>
        </w:rPr>
        <w:t>So I want to hear from you, Nicole, first of all, what did you use so that you knew, okay, today is the day I can do it. Was it money, was it a feeling, was it like some people quit their jobs without a safety net. And I just want to know like what made that day the jump off day for you?</w:t>
      </w:r>
      <w:r w:rsidR="00F76F28">
        <w:rPr>
          <w:rFonts w:ascii="Century Gothic" w:hAnsi="Century Gothic"/>
          <w:lang w:val="en-US"/>
        </w:rPr>
        <w:t xml:space="preserve"> </w:t>
      </w:r>
    </w:p>
    <w:p w14:paraId="06D1AC98"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7959F9">
        <w:rPr>
          <w:rFonts w:ascii="Century Gothic" w:hAnsi="Century Gothic"/>
          <w:lang w:val="en-US"/>
        </w:rPr>
        <w:t>Sure. Okay. So yeah, it was crazy. I mean Chalene, you know, it was kind of, I don’t want to say it was whirlwind. So the thing that I always advice to people and the thing that was reflected in my own life was that I built a plan</w:t>
      </w:r>
      <w:r w:rsidR="00BA3B81">
        <w:rPr>
          <w:rFonts w:ascii="Century Gothic" w:hAnsi="Century Gothic"/>
          <w:lang w:val="en-US"/>
        </w:rPr>
        <w:t xml:space="preserve"> like I made sure that I had something to go to. So I didn’t want to look at it as quitting my job. I wanted to look at it as promoting myself to my purpose. So yes, I mean I can’t even tell you, it’s an amazing one of a kind feeling to work everyday, and love what you’re doing. So when that day finally came right before that, I spent three days on what I like to call a brand retreat, which really was just me getting a hotel room, and leaving my kids and my husband at home so that I could finally say </w:t>
      </w:r>
      <w:r w:rsidR="00BA3B81">
        <w:rPr>
          <w:rFonts w:ascii="Century Gothic" w:hAnsi="Century Gothic"/>
          <w:lang w:val="en-US"/>
        </w:rPr>
        <w:lastRenderedPageBreak/>
        <w:t>to myself, okay, am I really going to do this, and how am I going to do it, and is this right? And you know, just looking at everything, but there wasn’t a magic number. There wasn’t a, you know, oh, I have this much savings, or I have this, because no matter what, you’re never going to be comfortable, or ready to do something that is just completely transformative, and different from anything you’ve ever done before.</w:t>
      </w:r>
      <w:r w:rsidR="00F76F28">
        <w:rPr>
          <w:rFonts w:ascii="Century Gothic" w:hAnsi="Century Gothic"/>
          <w:lang w:val="en-US"/>
        </w:rPr>
        <w:t xml:space="preserve"> </w:t>
      </w:r>
    </w:p>
    <w:p w14:paraId="34D6E9CF" w14:textId="77777777" w:rsidR="00BA3B81" w:rsidRPr="00BA3B81" w:rsidRDefault="00BA3B81" w:rsidP="00F76F28">
      <w:pPr>
        <w:ind w:left="2160"/>
        <w:jc w:val="both"/>
        <w:rPr>
          <w:rFonts w:ascii="Century Gothic" w:hAnsi="Century Gothic"/>
          <w:lang w:val="en-US"/>
        </w:rPr>
      </w:pPr>
      <w:r>
        <w:rPr>
          <w:rFonts w:ascii="Century Gothic" w:hAnsi="Century Gothic"/>
          <w:lang w:val="en-US"/>
        </w:rPr>
        <w:t>So I but the bullet and I just did it. I was afraid, but I did it afraid.</w:t>
      </w:r>
      <w:r w:rsidR="00F76F28">
        <w:rPr>
          <w:rFonts w:ascii="Century Gothic" w:hAnsi="Century Gothic"/>
          <w:lang w:val="en-US"/>
        </w:rPr>
        <w:t xml:space="preserve"> </w:t>
      </w:r>
    </w:p>
    <w:p w14:paraId="33D47295"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A3B81">
        <w:rPr>
          <w:rFonts w:ascii="Century Gothic" w:hAnsi="Century Gothic"/>
          <w:lang w:val="en-US"/>
        </w:rPr>
        <w:t xml:space="preserve">Well, I want to back up to what you just said, because I think it’s really </w:t>
      </w:r>
      <w:r w:rsidR="004F5645">
        <w:rPr>
          <w:rFonts w:ascii="Century Gothic" w:hAnsi="Century Gothic"/>
          <w:lang w:val="en-US"/>
        </w:rPr>
        <w:t xml:space="preserve">important that you said, “I had to remove myself from everyone else. I had to check myself into a hotel,” and you and I were already talking at this point, and that’s kid of like, I’m like that’s such a cool thing to do, to not be afraid to say, “This is a freaking huge decision. I need some peace and </w:t>
      </w:r>
      <w:r w:rsidR="005A1E1D">
        <w:rPr>
          <w:rFonts w:ascii="Century Gothic" w:hAnsi="Century Gothic"/>
          <w:lang w:val="en-US"/>
        </w:rPr>
        <w:t>quiet, I need my own comfortable room, I need to be able to close the doors, and think this through, and really know like pray on this and put things on paper and say, ‘Is this what I really want?’” and I love that you did that. And what did you call that?</w:t>
      </w:r>
      <w:r w:rsidR="00F76F28">
        <w:rPr>
          <w:rFonts w:ascii="Century Gothic" w:hAnsi="Century Gothic"/>
          <w:lang w:val="en-US"/>
        </w:rPr>
        <w:t xml:space="preserve"> </w:t>
      </w:r>
    </w:p>
    <w:p w14:paraId="783C836F" w14:textId="77777777" w:rsidR="00776444"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5A1E1D">
        <w:rPr>
          <w:rFonts w:ascii="Century Gothic" w:hAnsi="Century Gothic"/>
          <w:lang w:val="en-US"/>
        </w:rPr>
        <w:t>I called it a brand retreat</w:t>
      </w:r>
      <w:r w:rsidR="00776444">
        <w:rPr>
          <w:rFonts w:ascii="Century Gothic" w:hAnsi="Century Gothic"/>
          <w:lang w:val="en-US"/>
        </w:rPr>
        <w:t>, I mean that’s just me giving it a cool title so that it was less scary because realistically, it was just me, sort of going some place where, I mean I already talked about this with my husband, and my kids already knew that this was something that was likely to be a result, you know? But I mean we’ve thrown around dates, we didn’t know it was going to happen that soon, and finally, I mean it was like over those days of sort of working on my business uninterrupted, and really digging into it and just feeling that calling, you know, is this what it’s going to be like for 24 hours? I get to live and work on my purpose? Why am I waiting anymore?</w:t>
      </w:r>
      <w:r w:rsidR="00F76F28">
        <w:rPr>
          <w:rFonts w:ascii="Century Gothic" w:hAnsi="Century Gothic"/>
          <w:lang w:val="en-US"/>
        </w:rPr>
        <w:t xml:space="preserve"> </w:t>
      </w:r>
    </w:p>
    <w:p w14:paraId="448B3A33" w14:textId="77777777" w:rsidR="006E36C6" w:rsidRDefault="00776444" w:rsidP="00F76F28">
      <w:pPr>
        <w:ind w:left="2160"/>
        <w:jc w:val="both"/>
        <w:rPr>
          <w:rFonts w:ascii="Century Gothic" w:hAnsi="Century Gothic"/>
          <w:lang w:val="en-US"/>
        </w:rPr>
      </w:pPr>
      <w:r>
        <w:rPr>
          <w:rFonts w:ascii="Century Gothic" w:hAnsi="Century Gothic"/>
          <w:lang w:val="en-US"/>
        </w:rPr>
        <w:t xml:space="preserve">After that, I just got on the phone and I did it. I just called my boss and I quit. It was kind of crazy. </w:t>
      </w:r>
    </w:p>
    <w:p w14:paraId="2C44A08D"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776444">
        <w:rPr>
          <w:rFonts w:ascii="Century Gothic" w:hAnsi="Century Gothic"/>
          <w:lang w:val="en-US"/>
        </w:rPr>
        <w:t>So for those of you who are not familiar with your story, what were you doing on the site at the time? And is that what you intended to do full time? So if I can, because I know people want to know this stuff like, how much were you making at your full time corporate job</w:t>
      </w:r>
      <w:r w:rsidR="00784AA8">
        <w:rPr>
          <w:rFonts w:ascii="Century Gothic" w:hAnsi="Century Gothic"/>
          <w:lang w:val="en-US"/>
        </w:rPr>
        <w:t>? How much was your business making you? And what did you think you were going to do after you left?</w:t>
      </w:r>
      <w:r w:rsidR="00F76F28">
        <w:rPr>
          <w:rFonts w:ascii="Century Gothic" w:hAnsi="Century Gothic"/>
          <w:lang w:val="en-US"/>
        </w:rPr>
        <w:t xml:space="preserve"> </w:t>
      </w:r>
    </w:p>
    <w:p w14:paraId="5FD01BE2"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784AA8">
        <w:rPr>
          <w:rFonts w:ascii="Century Gothic" w:hAnsi="Century Gothic"/>
          <w:lang w:val="en-US"/>
        </w:rPr>
        <w:t>Sure. Those were all like obviously very like, reasonable questions or things that I</w:t>
      </w:r>
      <w:r w:rsidR="00C35CD4">
        <w:rPr>
          <w:rFonts w:ascii="Century Gothic" w:hAnsi="Century Gothic"/>
          <w:lang w:val="en-US"/>
        </w:rPr>
        <w:t xml:space="preserve"> mauled about. So before quitting my job, I was actually </w:t>
      </w:r>
      <w:r w:rsidR="00C35CD4">
        <w:rPr>
          <w:rFonts w:ascii="Century Gothic" w:hAnsi="Century Gothic"/>
          <w:lang w:val="en-US"/>
        </w:rPr>
        <w:lastRenderedPageBreak/>
        <w:t>working as a senior executive within a multi-billion dollar insurance company, so one of the biggest here in the United States, and I made $127,000 a year with bonuses, with benefits, I mean I definitely wasn’t in a situation where I was hurting for coin. You know what I mean? Like my bills were paid, and finances were not the reason why I quit my job. It was because I knew that I wasn’t serving in my purpose, that I was living a life where I was making money for other people, and I have these skills where I could teach people how to empower themselves.</w:t>
      </w:r>
      <w:r w:rsidR="00F76F28">
        <w:rPr>
          <w:rFonts w:ascii="Century Gothic" w:hAnsi="Century Gothic"/>
          <w:lang w:val="en-US"/>
        </w:rPr>
        <w:t xml:space="preserve"> </w:t>
      </w:r>
    </w:p>
    <w:p w14:paraId="4DCAA510" w14:textId="77777777" w:rsidR="00C35CD4" w:rsidRPr="00C35CD4" w:rsidRDefault="00C35CD4" w:rsidP="00F76F28">
      <w:pPr>
        <w:ind w:left="2160"/>
        <w:jc w:val="both"/>
        <w:rPr>
          <w:rFonts w:ascii="Century Gothic" w:hAnsi="Century Gothic"/>
          <w:lang w:val="en-US"/>
        </w:rPr>
      </w:pPr>
      <w:r>
        <w:rPr>
          <w:rFonts w:ascii="Century Gothic" w:hAnsi="Century Gothic"/>
          <w:lang w:val="en-US"/>
        </w:rPr>
        <w:t>So that was really my focus at the time.</w:t>
      </w:r>
      <w:r w:rsidR="00F76F28">
        <w:rPr>
          <w:rFonts w:ascii="Century Gothic" w:hAnsi="Century Gothic"/>
          <w:lang w:val="en-US"/>
        </w:rPr>
        <w:t xml:space="preserve"> </w:t>
      </w:r>
    </w:p>
    <w:p w14:paraId="722B293B"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C35CD4">
        <w:rPr>
          <w:rFonts w:ascii="Century Gothic" w:hAnsi="Century Gothic"/>
          <w:lang w:val="en-US"/>
        </w:rPr>
        <w:t>Okay, so how, like what kind of a corporate job in terms of, if I can ask, like what kind of money were you making at your corporate job, that you were able to walk away from that, like how hard was that decision?</w:t>
      </w:r>
      <w:r w:rsidR="00F76F28">
        <w:rPr>
          <w:rFonts w:ascii="Century Gothic" w:hAnsi="Century Gothic"/>
          <w:lang w:val="en-US"/>
        </w:rPr>
        <w:t xml:space="preserve"> </w:t>
      </w:r>
    </w:p>
    <w:p w14:paraId="7CD9B524"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C35CD4">
        <w:rPr>
          <w:rFonts w:ascii="Century Gothic" w:hAnsi="Century Gothic"/>
          <w:lang w:val="en-US"/>
        </w:rPr>
        <w:t>I mean that was easily what kept me there because I mean I made so much money. I mean when you make six figures at your corporate job a year, there’s pretty much, I think there’s a saying that goes out there or a statistical data thing where the magic number is like $75,000 a year, where once you make that, you can pretty much afford whatever it is that you want, you can take vacation, things like that, so I mean I obviously exceeded that and almost double it, and I had bonuses.</w:t>
      </w:r>
      <w:r w:rsidR="00F76F28">
        <w:rPr>
          <w:rFonts w:ascii="Century Gothic" w:hAnsi="Century Gothic"/>
          <w:lang w:val="en-US"/>
        </w:rPr>
        <w:t xml:space="preserve"> </w:t>
      </w:r>
    </w:p>
    <w:p w14:paraId="470717E5" w14:textId="77777777" w:rsidR="003C7D8B" w:rsidRDefault="003C7D8B" w:rsidP="00F76F28">
      <w:pPr>
        <w:ind w:left="2160"/>
        <w:jc w:val="both"/>
        <w:rPr>
          <w:rFonts w:ascii="Century Gothic" w:hAnsi="Century Gothic"/>
          <w:lang w:val="en-US"/>
        </w:rPr>
      </w:pPr>
      <w:r>
        <w:rPr>
          <w:rFonts w:ascii="Century Gothic" w:hAnsi="Century Gothic"/>
          <w:lang w:val="en-US"/>
        </w:rPr>
        <w:t>So I mean it was crazy because I was in a position where I had every single thing; I travelled for work, I made my own work hours, I worked from home, I made six figures, and I still felt unfulfilled.</w:t>
      </w:r>
      <w:r w:rsidR="00F76F28">
        <w:rPr>
          <w:rFonts w:ascii="Century Gothic" w:hAnsi="Century Gothic"/>
          <w:lang w:val="en-US"/>
        </w:rPr>
        <w:t xml:space="preserve"> </w:t>
      </w:r>
    </w:p>
    <w:p w14:paraId="762C82BB"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3C7D8B">
        <w:rPr>
          <w:rFonts w:ascii="Century Gothic" w:hAnsi="Century Gothic"/>
          <w:lang w:val="en-US"/>
        </w:rPr>
        <w:t>In your mind, did you feel like, okay, I think I can replace this income, or were you like, “It doesn’t even matter, I’m just dying.”?</w:t>
      </w:r>
      <w:r w:rsidR="00F76F28">
        <w:rPr>
          <w:rFonts w:ascii="Century Gothic" w:hAnsi="Century Gothic"/>
          <w:lang w:val="en-US"/>
        </w:rPr>
        <w:t xml:space="preserve"> </w:t>
      </w:r>
    </w:p>
    <w:p w14:paraId="24A03845"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3C7D8B">
        <w:rPr>
          <w:rFonts w:ascii="Century Gothic" w:hAnsi="Century Gothic"/>
          <w:lang w:val="en-US"/>
        </w:rPr>
        <w:t>At one point on the scope where I called my boss and quit my job, I actually said, I have to quit because I’m dying here. And I just kind of blurted out and I was trying to be as classy and formal about it as I could, but I just couldn’t lie, you know, I was just like I was kind of, you know, at my wit</w:t>
      </w:r>
      <w:r w:rsidR="00DB7A03">
        <w:rPr>
          <w:rFonts w:ascii="Century Gothic" w:hAnsi="Century Gothic"/>
          <w:lang w:val="en-US"/>
        </w:rPr>
        <w:t>’</w:t>
      </w:r>
      <w:r w:rsidR="003C7D8B">
        <w:rPr>
          <w:rFonts w:ascii="Century Gothic" w:hAnsi="Century Gothic"/>
          <w:lang w:val="en-US"/>
        </w:rPr>
        <w:t xml:space="preserve">s end, </w:t>
      </w:r>
      <w:r w:rsidR="00DB7A03">
        <w:rPr>
          <w:rFonts w:ascii="Century Gothic" w:hAnsi="Century Gothic"/>
          <w:lang w:val="en-US"/>
        </w:rPr>
        <w:t>and I couldn’t lie about it. I was in a position where I had all the money I needed, I knew my new job, at least I thought my new job wouldn’t make me what I make now, but I was ready, and I knew that at least, I deserved to invest in myself, just a fraction of what I had invested in companies for years and years and year.</w:t>
      </w:r>
      <w:r w:rsidR="00F76F28">
        <w:rPr>
          <w:rFonts w:ascii="Century Gothic" w:hAnsi="Century Gothic"/>
          <w:lang w:val="en-US"/>
        </w:rPr>
        <w:t xml:space="preserve"> </w:t>
      </w:r>
    </w:p>
    <w:p w14:paraId="319B7E1E"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lastRenderedPageBreak/>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DB7A03">
        <w:rPr>
          <w:rFonts w:ascii="Century Gothic" w:hAnsi="Century Gothic"/>
          <w:lang w:val="en-US"/>
        </w:rPr>
        <w:t>So here’s the deal, what I want people to take away from this is that, it helps that I have 20-20 hindsight having been able to follow your story the entire time, but what’s so inspirational is that what you left to do, is probably in some respect, similar to what you ended up doing, but not exactly. And I think people want to know exactly what they’re going to be doing and they want to have this business plan, and going to the bank, and be able to show people on paper what I’ll be able to make and what I’ll be able to do. And you left with as I like to day, a fuzzy outline of what you were going to do, but not precisely.</w:t>
      </w:r>
      <w:r w:rsidR="00F76F28">
        <w:rPr>
          <w:rFonts w:ascii="Century Gothic" w:hAnsi="Century Gothic"/>
          <w:lang w:val="en-US"/>
        </w:rPr>
        <w:t xml:space="preserve"> </w:t>
      </w:r>
    </w:p>
    <w:p w14:paraId="35421094" w14:textId="77777777" w:rsidR="00DB7A03" w:rsidRPr="00DB7A03" w:rsidRDefault="00DB7A03" w:rsidP="00F76F28">
      <w:pPr>
        <w:ind w:left="2160"/>
        <w:jc w:val="both"/>
        <w:rPr>
          <w:rFonts w:ascii="Century Gothic" w:hAnsi="Century Gothic"/>
          <w:lang w:val="en-US"/>
        </w:rPr>
      </w:pPr>
      <w:r>
        <w:rPr>
          <w:rFonts w:ascii="Century Gothic" w:hAnsi="Century Gothic"/>
          <w:lang w:val="en-US"/>
        </w:rPr>
        <w:t>So in a nutshell, can you tell us what you though you were going to do, and what you do today?</w:t>
      </w:r>
      <w:r w:rsidR="00F76F28">
        <w:rPr>
          <w:rFonts w:ascii="Century Gothic" w:hAnsi="Century Gothic"/>
          <w:lang w:val="en-US"/>
        </w:rPr>
        <w:t xml:space="preserve"> </w:t>
      </w:r>
    </w:p>
    <w:p w14:paraId="4282C2C6"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DB7A03">
        <w:rPr>
          <w:rFonts w:ascii="Century Gothic" w:hAnsi="Century Gothic"/>
          <w:lang w:val="en-US"/>
        </w:rPr>
        <w:t xml:space="preserve">Sure, absolutely. I’ll be totally honest. So when I first quit my job, I didn’t know what I would do everyday. I didn’t know how much money it would actually make me. I truly had a fuzzy outline. I knew there was community that I would be able to serve, I knew that there was a need for the ability to term whatever it is that you love, into something that actually makes you income, that’s sustainable, and that I had a solution to that, how I was going to get that to the people, wasn’t 100% sure on it. And I just knew that in order for me to figure that out, I couldn’t </w:t>
      </w:r>
      <w:r w:rsidR="00560B80">
        <w:rPr>
          <w:rFonts w:ascii="Century Gothic" w:hAnsi="Century Gothic"/>
          <w:lang w:val="en-US"/>
        </w:rPr>
        <w:t xml:space="preserve">be </w:t>
      </w:r>
      <w:r w:rsidR="00DB7A03">
        <w:rPr>
          <w:rFonts w:ascii="Century Gothic" w:hAnsi="Century Gothic"/>
          <w:lang w:val="en-US"/>
        </w:rPr>
        <w:t xml:space="preserve">clouded and devoting </w:t>
      </w:r>
      <w:r w:rsidR="00CB3EED">
        <w:rPr>
          <w:rFonts w:ascii="Century Gothic" w:hAnsi="Century Gothic"/>
          <w:lang w:val="en-US"/>
        </w:rPr>
        <w:t>hours to a 9 to 5 job. I needed to like, to drill into it and figure out that answer. And so that’s what I did.</w:t>
      </w:r>
      <w:r w:rsidR="00F76F28">
        <w:rPr>
          <w:rFonts w:ascii="Century Gothic" w:hAnsi="Century Gothic"/>
          <w:lang w:val="en-US"/>
        </w:rPr>
        <w:t xml:space="preserve"> </w:t>
      </w:r>
    </w:p>
    <w:p w14:paraId="2D770AEF"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CB3EED">
        <w:rPr>
          <w:rFonts w:ascii="Century Gothic" w:hAnsi="Century Gothic"/>
          <w:lang w:val="en-US"/>
        </w:rPr>
        <w:t>But what were you doing at that time, like were you like, okay, well, at least I’ll be able to make money doing, fill in the blank. What was that?</w:t>
      </w:r>
      <w:r w:rsidR="00F76F28">
        <w:rPr>
          <w:rFonts w:ascii="Century Gothic" w:hAnsi="Century Gothic"/>
          <w:lang w:val="en-US"/>
        </w:rPr>
        <w:t xml:space="preserve"> </w:t>
      </w:r>
    </w:p>
    <w:p w14:paraId="4AEB46F8"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CB3EED">
        <w:rPr>
          <w:rFonts w:ascii="Century Gothic" w:hAnsi="Century Gothic"/>
          <w:lang w:val="en-US"/>
        </w:rPr>
        <w:t xml:space="preserve">Sure, I was a blogger, so I mean I have like a curly hair blog, and I said, </w:t>
      </w:r>
      <w:r w:rsidR="00BB5C9D">
        <w:rPr>
          <w:rFonts w:ascii="Century Gothic" w:hAnsi="Century Gothic"/>
          <w:lang w:val="en-US"/>
        </w:rPr>
        <w:t>well, no matter what, I can do that. And you know, I was on Periscope, and I made a couple of really quick webinars that required really tiny time investment, but they were something that I could turn over for profit. I mean I only ever done bits and pieces of things, and I wanted to bring them together into something cohesive that would better help people.</w:t>
      </w:r>
      <w:r w:rsidR="00F76F28">
        <w:rPr>
          <w:rFonts w:ascii="Century Gothic" w:hAnsi="Century Gothic"/>
          <w:lang w:val="en-US"/>
        </w:rPr>
        <w:t xml:space="preserve"> </w:t>
      </w:r>
    </w:p>
    <w:p w14:paraId="3F0E7142"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B5C9D">
        <w:rPr>
          <w:rFonts w:ascii="Century Gothic" w:hAnsi="Century Gothic"/>
          <w:lang w:val="en-US"/>
        </w:rPr>
        <w:t>So how were you making money as a blogger?</w:t>
      </w:r>
      <w:r w:rsidR="00F76F28">
        <w:rPr>
          <w:rFonts w:ascii="Century Gothic" w:hAnsi="Century Gothic"/>
          <w:lang w:val="en-US"/>
        </w:rPr>
        <w:t xml:space="preserve"> </w:t>
      </w:r>
    </w:p>
    <w:p w14:paraId="281BD0A9"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BB5C9D">
        <w:rPr>
          <w:rFonts w:ascii="Century Gothic" w:hAnsi="Century Gothic"/>
          <w:lang w:val="en-US"/>
        </w:rPr>
        <w:t xml:space="preserve">As a blogger, so I mean I was working with brands, I was doing product reviews, and you know, on Periscope, I was on here offering my services as coaching, so that was something </w:t>
      </w:r>
      <w:r w:rsidR="00B80C8E">
        <w:rPr>
          <w:rFonts w:ascii="Century Gothic" w:hAnsi="Century Gothic"/>
          <w:lang w:val="en-US"/>
        </w:rPr>
        <w:t xml:space="preserve">that was pretty lucrative pretty quickly because I mean I got on here, and I </w:t>
      </w:r>
      <w:r w:rsidR="00B80C8E">
        <w:rPr>
          <w:rFonts w:ascii="Century Gothic" w:hAnsi="Century Gothic"/>
          <w:lang w:val="en-US"/>
        </w:rPr>
        <w:lastRenderedPageBreak/>
        <w:t>said, you know, I’m really good at helping people like money, I consult with major corporations to you know, make them millions of dollars while protecting my own company’s profitability. I can probably do the same thing for you, you know, as a regular stay at home mom, or someone in an MLM, and you know, people were booking sessions with me, and I was like, holy cow, you know, I can’t work, I don’t have time for these sessions, right? It was one of those things where I didn’t know what would be stable, but I was determined to find out.</w:t>
      </w:r>
      <w:r w:rsidR="00F76F28">
        <w:rPr>
          <w:rFonts w:ascii="Century Gothic" w:hAnsi="Century Gothic"/>
          <w:lang w:val="en-US"/>
        </w:rPr>
        <w:t xml:space="preserve"> </w:t>
      </w:r>
    </w:p>
    <w:p w14:paraId="4E20BB82"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Okay, so I love this. So basically, you’re saying, listen, I’m blogging, that’s making me some money, I’m also on Periscope, and I’m finding that people are really relating to me, like I’m good on my camera, like you got to say that, Nicole, you are you on live, on camera. And not a lot of people can do that. A lot of people get all caught up in trying to be someone, or something and don’t know how to be themselves on camera live. That’s why I think it’s such a big difference between edited videos on like YouTube or Facebook, like anyone can seem super smart, and creative and cute, and funny with the right editor. But it’s not easy to do live, number one. Number two, you’re like, okay, I’m connecting with people, if nothing else, I can hustle, and I can sell my services. Yes?</w:t>
      </w:r>
      <w:r w:rsidR="00F76F28">
        <w:rPr>
          <w:rFonts w:ascii="Century Gothic" w:hAnsi="Century Gothic"/>
          <w:lang w:val="en-US"/>
        </w:rPr>
        <w:t xml:space="preserve"> </w:t>
      </w:r>
    </w:p>
    <w:p w14:paraId="58C65B71"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Yes, yes. Absolutely. If nothing else, I mean honestly, let’s be completely frank about this. Because of the fact that I had a corporate job that offered me a title and money, and all that jazz, one thing that I knew for sure was that I’d be able to help people. And when I quit my job, there was a phrase that I’ve been sort of repeating to myself as a mantra, which is my provision will reside in my purpose, like I’ll find provision in my purpose. And I just knew, I just knew that like as long as I kept focusing on helping people, and focusing on helping them crush their goals, and using these skill sets, that eventually, eventually, it’ll all come together. And I’m blessed it has.</w:t>
      </w:r>
      <w:r w:rsidR="00F76F28">
        <w:rPr>
          <w:rFonts w:ascii="Century Gothic" w:hAnsi="Century Gothic"/>
          <w:lang w:val="en-US"/>
        </w:rPr>
        <w:t xml:space="preserve"> </w:t>
      </w:r>
    </w:p>
    <w:p w14:paraId="4CAEE97F"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 xml:space="preserve">And what has been, now, just to let people know, you started an academy starting people how to basically take their ideas, take their products and services, and monetize them, like all the different ways like even Periscopes, or I know that you’ve worked with like moms who figured out how to keep their kids entertained on a rainy day, and so many cool ways for people to take the knowledge and information that they have, and monetize it, not by </w:t>
      </w:r>
      <w:r w:rsidR="00B80C8E">
        <w:rPr>
          <w:rFonts w:ascii="Century Gothic" w:hAnsi="Century Gothic"/>
          <w:lang w:val="en-US"/>
        </w:rPr>
        <w:lastRenderedPageBreak/>
        <w:t>waiting for a book deal, not by necessarily designing this huge big intimidating academy, but by like taking simply little things like a meal plan even, and teaching people how to sell and monetize those things. So tell us a little bit about, very briefly because I don’t want people to think we’re here like promoting your academy.</w:t>
      </w:r>
      <w:r w:rsidR="00F76F28">
        <w:rPr>
          <w:rFonts w:ascii="Century Gothic" w:hAnsi="Century Gothic"/>
          <w:lang w:val="en-US"/>
        </w:rPr>
        <w:t xml:space="preserve"> </w:t>
      </w:r>
    </w:p>
    <w:p w14:paraId="6D40991B"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Sure, sure.</w:t>
      </w:r>
      <w:r w:rsidR="00F76F28">
        <w:rPr>
          <w:rFonts w:ascii="Century Gothic" w:hAnsi="Century Gothic"/>
          <w:lang w:val="en-US"/>
        </w:rPr>
        <w:t xml:space="preserve"> </w:t>
      </w:r>
    </w:p>
    <w:p w14:paraId="623E9732"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Moreso, I want them to understand that you are helping people understand that their knowledge is valuable, and what are you selling that for, and how are you selling it.</w:t>
      </w:r>
      <w:r w:rsidR="00F76F28">
        <w:rPr>
          <w:rFonts w:ascii="Century Gothic" w:hAnsi="Century Gothic"/>
          <w:lang w:val="en-US"/>
        </w:rPr>
        <w:t xml:space="preserve"> </w:t>
      </w:r>
    </w:p>
    <w:p w14:paraId="163B32B5"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B80C8E">
        <w:rPr>
          <w:rFonts w:ascii="Century Gothic" w:hAnsi="Century Gothic"/>
          <w:lang w:val="en-US"/>
        </w:rPr>
        <w:t xml:space="preserve">Sure. </w:t>
      </w:r>
      <w:r w:rsidR="00765CD2">
        <w:rPr>
          <w:rFonts w:ascii="Century Gothic" w:hAnsi="Century Gothic"/>
          <w:lang w:val="en-US"/>
        </w:rPr>
        <w:t>So I can honestly say that I was offering this information in bits and pieces. So what I’ve been doing is, guys, just to be honest, I’m on a journey, you know. What you are seeing when you follow me on Periscope, what you see when you follow any of my platforms is sort of the birth of an entrepreneur. You know, I’ve been doing this for -- working in corporate America for a while, but translating those things into entrepreneurship is something that is a constant learning process for anyone who’s in entrepreneurship. And because of Periscope, people have been able to see me from day one, when I quit my job.</w:t>
      </w:r>
      <w:r w:rsidR="00F76F28">
        <w:rPr>
          <w:rFonts w:ascii="Century Gothic" w:hAnsi="Century Gothic"/>
          <w:lang w:val="en-US"/>
        </w:rPr>
        <w:t xml:space="preserve"> </w:t>
      </w:r>
    </w:p>
    <w:p w14:paraId="7814FF8D" w14:textId="77777777" w:rsidR="00765CD2" w:rsidRPr="00765CD2" w:rsidRDefault="00765CD2" w:rsidP="00F76F28">
      <w:pPr>
        <w:ind w:left="2160"/>
        <w:jc w:val="both"/>
        <w:rPr>
          <w:rFonts w:ascii="Century Gothic" w:hAnsi="Century Gothic"/>
          <w:lang w:val="en-US"/>
        </w:rPr>
      </w:pPr>
      <w:r>
        <w:rPr>
          <w:rFonts w:ascii="Century Gothic" w:hAnsi="Century Gothic"/>
          <w:lang w:val="en-US"/>
        </w:rPr>
        <w:t>So what I’m teaching in my academy, 1K1Day, are all the steps that I managed to crush, refine, and categorize, so that people know exactly what to do from day one, to at least generate a little bit of coin  to make that quitting day a little bit more comfortable, if not, build your own sustainable business. So it’s called 1K1Day because I was making $1,000 a day by the time I finally quit my job. But that was only for like a month.</w:t>
      </w:r>
      <w:r w:rsidR="00F76F28">
        <w:rPr>
          <w:rFonts w:ascii="Century Gothic" w:hAnsi="Century Gothic"/>
          <w:lang w:val="en-US"/>
        </w:rPr>
        <w:t xml:space="preserve"> </w:t>
      </w:r>
    </w:p>
    <w:p w14:paraId="589CAE18"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765CD2">
        <w:rPr>
          <w:rFonts w:ascii="Century Gothic" w:hAnsi="Century Gothic"/>
          <w:lang w:val="en-US"/>
        </w:rPr>
        <w:t>That’s amazing. So what you did is you decided to start an academy. We had met just maybe a month prior to me saying, “Hey Nicole, I do this. And do you think you can fly out here to California even though I’m a stranger and you might be wondering if I’m going to chap you up. But you can fly out here and I would love to help you.” And she was like, “Oh.” What I think I want to get into now, is kind of helping people understand what that felt like if you can, to have all these people around you like, hey, I want to help you do this. But you didn’t know. And if we can, explain to people a little bit how you felt and how that relates to impostor syndrome.</w:t>
      </w:r>
      <w:r w:rsidR="00F76F28">
        <w:rPr>
          <w:rFonts w:ascii="Century Gothic" w:hAnsi="Century Gothic"/>
          <w:lang w:val="en-US"/>
        </w:rPr>
        <w:t xml:space="preserve"> </w:t>
      </w:r>
    </w:p>
    <w:p w14:paraId="0DCFC1E3" w14:textId="77777777" w:rsidR="006E36C6" w:rsidRDefault="006E36C6" w:rsidP="006E36C6">
      <w:pPr>
        <w:ind w:left="2160" w:hanging="2160"/>
        <w:jc w:val="both"/>
        <w:rPr>
          <w:rFonts w:ascii="Century Gothic" w:hAnsi="Century Gothic"/>
          <w:lang w:val="en-US"/>
        </w:rPr>
      </w:pPr>
      <w:r>
        <w:rPr>
          <w:rFonts w:ascii="Century Gothic" w:hAnsi="Century Gothic"/>
          <w:b/>
          <w:lang w:val="en-US"/>
        </w:rPr>
        <w:lastRenderedPageBreak/>
        <w:t>Nicole Walters</w:t>
      </w:r>
      <w:r w:rsidRPr="001070A2">
        <w:rPr>
          <w:rFonts w:ascii="Century Gothic" w:hAnsi="Century Gothic"/>
          <w:lang w:val="en-US"/>
        </w:rPr>
        <w:t>:</w:t>
      </w:r>
      <w:r>
        <w:rPr>
          <w:rFonts w:ascii="Century Gothic" w:hAnsi="Century Gothic"/>
          <w:lang w:val="en-US"/>
        </w:rPr>
        <w:tab/>
      </w:r>
      <w:r w:rsidR="00765CD2">
        <w:rPr>
          <w:rFonts w:ascii="Century Gothic" w:hAnsi="Century Gothic"/>
          <w:lang w:val="en-US"/>
        </w:rPr>
        <w:t>Yeah, sure. So this is harder to talk about because it’s something I think I’m still kind of struggling and sorting out today. But sort of the backend, a lot of people kind of followed my journey on Periscope before hand, but on the back end, people didn’t always know what was going on behind the scenes, well, they kind of did because I would scope a lot, but when we first met, I mean you just came on to one of my scopes, and I’ll say, to this day, I had not idea who you were.</w:t>
      </w:r>
      <w:r w:rsidR="000C2DAA">
        <w:rPr>
          <w:rFonts w:ascii="Century Gothic" w:hAnsi="Century Gothic"/>
          <w:lang w:val="en-US"/>
        </w:rPr>
        <w:t xml:space="preserve"> I was literally like, who is this woman with the blonde bangs, ridiculous body, like I don’t understand why she’s on my scope. Everybody’s like, “Oh, Chalene’s here.” And I’m like, this is my space. The heck is going on? You know, like I just had no idea. I mean I just kind of kept doing my thing.</w:t>
      </w:r>
      <w:r w:rsidR="00F76F28">
        <w:rPr>
          <w:rFonts w:ascii="Century Gothic" w:hAnsi="Century Gothic"/>
          <w:lang w:val="en-US"/>
        </w:rPr>
        <w:t xml:space="preserve"> </w:t>
      </w:r>
    </w:p>
    <w:p w14:paraId="764DDBE8" w14:textId="77777777" w:rsidR="000C2DAA" w:rsidRPr="000C2DAA" w:rsidRDefault="000C2DAA" w:rsidP="00F76F28">
      <w:pPr>
        <w:ind w:left="2160"/>
        <w:jc w:val="both"/>
        <w:rPr>
          <w:rFonts w:ascii="Century Gothic" w:hAnsi="Century Gothic"/>
          <w:lang w:val="en-US"/>
        </w:rPr>
      </w:pPr>
      <w:r>
        <w:rPr>
          <w:rFonts w:ascii="Century Gothic" w:hAnsi="Century Gothic"/>
          <w:lang w:val="en-US"/>
        </w:rPr>
        <w:t>And I think that when like you started talking after that, I didn’t even know what an academy was. I wasn’t a person who read a lot of personal development books, I wasn’t -- I mean I’m totally different now, but I didn’t know about like online courses like I just wasn’t seat in this industry in that way. I worked in corporate America, I was Formal A, I knew the business way to do things. And when you started showing me these things, like to begin, honest, I was skeptical, I was entirely skeptical, not so much of you entirely, but also of my ability to receive, you know, this sort of love and affection from a genuine place.</w:t>
      </w:r>
      <w:r w:rsidR="00F76F28">
        <w:rPr>
          <w:rFonts w:ascii="Century Gothic" w:hAnsi="Century Gothic"/>
          <w:lang w:val="en-US"/>
        </w:rPr>
        <w:t xml:space="preserve"> </w:t>
      </w:r>
    </w:p>
    <w:p w14:paraId="23FA4733"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0C2DAA">
        <w:rPr>
          <w:rFonts w:ascii="Century Gothic" w:hAnsi="Century Gothic"/>
          <w:lang w:val="en-US"/>
        </w:rPr>
        <w:t xml:space="preserve">I think A, that’s okay, because unfortunately, we kind of have to be skeptical because you know, let’s </w:t>
      </w:r>
      <w:r w:rsidR="001036EA">
        <w:rPr>
          <w:rFonts w:ascii="Century Gothic" w:hAnsi="Century Gothic"/>
          <w:lang w:val="en-US"/>
        </w:rPr>
        <w:t>face it, there’s like a lot of people out there that do have ulterior motives. So I wasn’t offended at all. And you were very honest with me. You were like, from the moment you landed, and were here in my home, you were like, “What do you want from me?”</w:t>
      </w:r>
      <w:r w:rsidR="00F76F28">
        <w:rPr>
          <w:rFonts w:ascii="Century Gothic" w:hAnsi="Century Gothic"/>
          <w:lang w:val="en-US"/>
        </w:rPr>
        <w:t xml:space="preserve"> </w:t>
      </w:r>
    </w:p>
    <w:p w14:paraId="538A2301"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1036EA">
        <w:rPr>
          <w:rFonts w:ascii="Century Gothic" w:hAnsi="Century Gothic"/>
          <w:lang w:val="en-US"/>
        </w:rPr>
        <w:t>What’s this all about?</w:t>
      </w:r>
      <w:r w:rsidR="00F76F28">
        <w:rPr>
          <w:rFonts w:ascii="Century Gothic" w:hAnsi="Century Gothic"/>
          <w:lang w:val="en-US"/>
        </w:rPr>
        <w:t xml:space="preserve"> </w:t>
      </w:r>
    </w:p>
    <w:p w14:paraId="756DAF08" w14:textId="77777777" w:rsidR="006E36C6" w:rsidRDefault="006E36C6" w:rsidP="006E36C6">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1036EA">
        <w:rPr>
          <w:rFonts w:ascii="Century Gothic" w:hAnsi="Century Gothic"/>
          <w:lang w:val="en-US"/>
        </w:rPr>
        <w:t xml:space="preserve">What is this all about? Like you don’t want like a testimonial or like, what in the world are you doing? And I’m like, this, girlfriend, is my hobby. I love finding people who bring me joy, and are gifted, and get it. Like I was listening to a podcast earlier this morning from a woman who was talking about how she decided to no longer do private coaching because she want to pluck out every single one of her eyebrows because she hated picking money from people who wouldn’t take her advice. And I’m like, you know, I used to do private coaching, and 80% of the people who’ve invested their money with you, do exactly what you suggest, and they work hard. </w:t>
      </w:r>
      <w:r w:rsidR="001036EA">
        <w:rPr>
          <w:rFonts w:ascii="Century Gothic" w:hAnsi="Century Gothic"/>
          <w:lang w:val="en-US"/>
        </w:rPr>
        <w:lastRenderedPageBreak/>
        <w:t xml:space="preserve">But there’s that 20% that you’re like, “Why aren’t you doing anything?” And I couldn’t handle it. So I said to Bret, I’m just going to have like, God, put people at my doorstep who I can fall in love with, and just </w:t>
      </w:r>
      <w:r w:rsidR="00F27076">
        <w:rPr>
          <w:rFonts w:ascii="Century Gothic" w:hAnsi="Century Gothic"/>
          <w:lang w:val="en-US"/>
        </w:rPr>
        <w:t>see their potential, and then push them, and they can’t get mad at me because they haven’t paid me.</w:t>
      </w:r>
      <w:r w:rsidR="00F76F28">
        <w:rPr>
          <w:rFonts w:ascii="Century Gothic" w:hAnsi="Century Gothic"/>
          <w:lang w:val="en-US"/>
        </w:rPr>
        <w:t xml:space="preserve"> </w:t>
      </w:r>
    </w:p>
    <w:p w14:paraId="0BE0C5AA" w14:textId="77777777" w:rsidR="006E36C6" w:rsidRDefault="006E36C6" w:rsidP="006E36C6">
      <w:pPr>
        <w:ind w:left="2160" w:hanging="2160"/>
        <w:jc w:val="both"/>
        <w:rPr>
          <w:rFonts w:ascii="Century Gothic" w:hAnsi="Century Gothic"/>
          <w:lang w:val="en-US"/>
        </w:rPr>
      </w:pPr>
      <w:r>
        <w:rPr>
          <w:rFonts w:ascii="Century Gothic" w:hAnsi="Century Gothic"/>
          <w:b/>
          <w:lang w:val="en-US"/>
        </w:rPr>
        <w:t>Nicole Walters</w:t>
      </w:r>
      <w:r w:rsidRPr="001070A2">
        <w:rPr>
          <w:rFonts w:ascii="Century Gothic" w:hAnsi="Century Gothic"/>
          <w:lang w:val="en-US"/>
        </w:rPr>
        <w:t>:</w:t>
      </w:r>
      <w:r>
        <w:rPr>
          <w:rFonts w:ascii="Century Gothic" w:hAnsi="Century Gothic"/>
          <w:lang w:val="en-US"/>
        </w:rPr>
        <w:tab/>
      </w:r>
      <w:r w:rsidR="00F27076">
        <w:rPr>
          <w:rFonts w:ascii="Century Gothic" w:hAnsi="Century Gothic"/>
          <w:lang w:val="en-US"/>
        </w:rPr>
        <w:t xml:space="preserve">Well, see, I was included on that prayer because I didn’t know that, you know, the whole time, I’m just kind of like, who is this Randall lady who’s like super energetic, super friendly, has this dope life, like it was kind of funny because it doesn’t make sense, thinking , this is how you can identify that it’s like impostor syndrome at work are your own negative mindset, because it literally, the thinking doesn’t make sense. If someone who has everything in the world doesn’t need your money, doesn’t need your fame, because you’re like, what fame? You know what I mean? Like doesn’t need anything from you, is extending themselves saying, “Hey, I built this academy, I built this course, I want to walk you through it. I want to open up my home,” like take it, because chances are, they’re not trying to take advantage of your because they don’t need you. You know? </w:t>
      </w:r>
    </w:p>
    <w:p w14:paraId="490BB2B2" w14:textId="77777777" w:rsidR="00F27076" w:rsidRDefault="00F27076" w:rsidP="00F76F28">
      <w:pPr>
        <w:ind w:left="2160"/>
        <w:jc w:val="both"/>
        <w:rPr>
          <w:rFonts w:ascii="Century Gothic" w:hAnsi="Century Gothic"/>
          <w:lang w:val="en-US"/>
        </w:rPr>
      </w:pPr>
      <w:r>
        <w:rPr>
          <w:rFonts w:ascii="Century Gothic" w:hAnsi="Century Gothic"/>
          <w:lang w:val="en-US"/>
        </w:rPr>
        <w:t>And like I just could not let that register. I kept saying to myself, why would someone be this good to me? And like, I mean it took a while for me to finally realize, oh, she’s just a lover, she’s just a giver, that’s just how she is. Like, even though I’m like that, you know, I was just like, I can’t believe it. You know what I mean? I just can’t believe somebody goes this way, and to this day, I just can’t, it’s mind blowing.</w:t>
      </w:r>
      <w:r w:rsidR="00F76F28">
        <w:rPr>
          <w:rFonts w:ascii="Century Gothic" w:hAnsi="Century Gothic"/>
          <w:lang w:val="en-US"/>
        </w:rPr>
        <w:t xml:space="preserve"> </w:t>
      </w:r>
    </w:p>
    <w:p w14:paraId="60D32962" w14:textId="77777777" w:rsidR="003C48D7" w:rsidRDefault="006E36C6" w:rsidP="003C48D7">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w:t>
      </w:r>
      <w:r>
        <w:rPr>
          <w:rFonts w:ascii="Century Gothic" w:hAnsi="Century Gothic"/>
          <w:lang w:val="en-US"/>
        </w:rPr>
        <w:tab/>
      </w:r>
      <w:r w:rsidR="00F27076">
        <w:rPr>
          <w:rFonts w:ascii="Century Gothic" w:hAnsi="Century Gothic"/>
          <w:lang w:val="en-US"/>
        </w:rPr>
        <w:t xml:space="preserve">Yeah, and not to make me sound like Mother Teresa because like she ain’t, but first of all, it’s so nice to have like let’s just talk about your spouse, like isn’t it great when they finally realize like just take my advice and your life will be perfect. Like if you’re a business coach, if you’re a personal trainer, if you’re a teacher, it’s so exciting when people actually like </w:t>
      </w:r>
      <w:r w:rsidR="003C48D7">
        <w:rPr>
          <w:rFonts w:ascii="Century Gothic" w:hAnsi="Century Gothic"/>
          <w:lang w:val="en-US"/>
        </w:rPr>
        <w:t xml:space="preserve">- you know, you invest in them and they pay attention and they try. </w:t>
      </w:r>
    </w:p>
    <w:p w14:paraId="1FE782D3" w14:textId="77777777" w:rsidR="003C48D7" w:rsidRDefault="003C48D7" w:rsidP="003C48D7">
      <w:pPr>
        <w:ind w:left="2160" w:hanging="2160"/>
        <w:jc w:val="both"/>
        <w:rPr>
          <w:rFonts w:ascii="Century Gothic" w:hAnsi="Century Gothic"/>
          <w:lang w:val="en-US"/>
        </w:rPr>
      </w:pPr>
      <w:r w:rsidRPr="00150F51">
        <w:rPr>
          <w:rFonts w:ascii="Century Gothic" w:hAnsi="Century Gothic"/>
          <w:b/>
          <w:lang w:val="en-US"/>
        </w:rPr>
        <w:t>Nicole Walters:</w:t>
      </w:r>
      <w:r>
        <w:rPr>
          <w:rFonts w:ascii="Century Gothic" w:hAnsi="Century Gothic"/>
          <w:lang w:val="en-US"/>
        </w:rPr>
        <w:tab/>
        <w:t xml:space="preserve">Yeah. So true. </w:t>
      </w:r>
    </w:p>
    <w:p w14:paraId="0F92938D"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lang w:val="en-US"/>
        </w:rPr>
        <w:tab/>
        <w:t xml:space="preserve">Like that is so rewarding. People say like, “What’s in it for you?” What’s in it for me is it’s incredibly rewarding to work with someone who’s so talented and so gifted and so good at what they do and to just see you shine. </w:t>
      </w:r>
    </w:p>
    <w:p w14:paraId="053332DC" w14:textId="77777777" w:rsidR="003C48D7" w:rsidRDefault="003C48D7" w:rsidP="003C48D7">
      <w:pPr>
        <w:ind w:left="2160"/>
        <w:jc w:val="both"/>
        <w:rPr>
          <w:rFonts w:ascii="Century Gothic" w:hAnsi="Century Gothic"/>
          <w:lang w:val="en-US"/>
        </w:rPr>
      </w:pPr>
      <w:r>
        <w:rPr>
          <w:rFonts w:ascii="Century Gothic" w:hAnsi="Century Gothic"/>
          <w:lang w:val="en-US"/>
        </w:rPr>
        <w:lastRenderedPageBreak/>
        <w:t xml:space="preserve">So tell us - you’re making five figures in corporate America. You leave corporate America in August, I believe. Is that correct? </w:t>
      </w:r>
    </w:p>
    <w:p w14:paraId="1832E2F6"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eah. Yeah, in August. </w:t>
      </w:r>
    </w:p>
    <w:p w14:paraId="7339C451"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Okay. So she leaves in August live on Periscope. She flies out to California, films her first academy to teach people how to take their information, their meal plans, their lesson plans, their Periscopes, their videos, anything you can think of, and teach them how to market and deliver these things as digital goods. How to start their own Amazon store, how to basically go online and monetize your life so that if you’re not going to quit, you at least have something that’s building for that day when you want to. </w:t>
      </w:r>
    </w:p>
    <w:p w14:paraId="0A2D462C"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Right. </w:t>
      </w:r>
    </w:p>
    <w:p w14:paraId="05E9CB72"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And you create this academy about a month after that. And now, projections for this year and, you know, I certainly don’t want the IRS knocking on your door, but can you give us some like legit, hardcore stats on what do you sell the program for and what are you looking at earning this year? </w:t>
      </w:r>
    </w:p>
    <w:p w14:paraId="752E967F"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I will say, before I throw out these numbers, that there’s been a lot of work in the past, like, six, seven months. And it has literally been, and I think it’s worth noting that it has been work built on fear, meaning I am constantly, constantly fighting through new moments and doing things afraid, you know. </w:t>
      </w:r>
    </w:p>
    <w:p w14:paraId="17508E49"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Okay. So, good. Now, before we get into the numbers, let’s talk about that. </w:t>
      </w:r>
    </w:p>
    <w:p w14:paraId="086F3BA6"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For your information. </w:t>
      </w:r>
    </w:p>
    <w:p w14:paraId="2E4FFA77"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Let’s talk about what was the first and biggest fear that you had to overcome. </w:t>
      </w:r>
    </w:p>
    <w:p w14:paraId="4D4872AF"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I mean, I was acting outside myself, so I mean I quit my job and then after that, I had to trust what you were saying about this academy thing, not knowing anything about you, that this would be, you know, something to build towards that would be the best way to allow people to receive my information. Because the way that I was doing it was effective, it just wasn’t the best way, it wasn’t as organized. So I had to rely on the mentorship from you and research, you know, that this would work. </w:t>
      </w:r>
    </w:p>
    <w:p w14:paraId="6F647A0A" w14:textId="77777777" w:rsidR="003C48D7" w:rsidRPr="0040269E" w:rsidRDefault="003C48D7" w:rsidP="003C48D7">
      <w:pPr>
        <w:ind w:left="2160"/>
        <w:jc w:val="both"/>
        <w:rPr>
          <w:rFonts w:ascii="Century Gothic" w:hAnsi="Century Gothic"/>
          <w:lang w:val="en-US"/>
        </w:rPr>
      </w:pPr>
      <w:r w:rsidRPr="0040269E">
        <w:rPr>
          <w:rFonts w:ascii="Century Gothic" w:hAnsi="Century Gothic"/>
          <w:lang w:val="en-US"/>
        </w:rPr>
        <w:lastRenderedPageBreak/>
        <w:t xml:space="preserve">Then </w:t>
      </w:r>
      <w:r>
        <w:rPr>
          <w:rFonts w:ascii="Century Gothic" w:hAnsi="Century Gothic"/>
          <w:lang w:val="en-US"/>
        </w:rPr>
        <w:t>I had to, through the fear, fly out to California and hope that that made sense, you know, with whatever money I’d made already, you know. So I mean I took pretty much my initial investment - my first month before quitting my job, I took three weeks of vacation time, which was all my vacation time, and I made, by investing myself entirely in my business at that point, about $11,000. And I took all of that money and I basically paid my bills. That was like a month or two’s, you know, salary, and then I flew to California to meet you. So I mean if…</w:t>
      </w:r>
    </w:p>
    <w:p w14:paraId="7CAAC2FF"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Okay. So what was the voice inside - so is the voice inside your head like, “You are a badass. You can do this. People love you. You’re so smart. You’re going to crush it.” I was waiting for this opportunity. What was the little voice inside your head saying? </w:t>
      </w:r>
    </w:p>
    <w:p w14:paraId="3E07AA19"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up. The voice inside my head was saying, “You’re putting everything on red. Let’s hope this works.” You know what I mean, like it was saying, “You know what? The one thing you’ve done your entire life has been the norm. You’ve, you know, had the business card and the office with your name on it. Like, place the bet, you know what I mean? The worst that could happen is that you go back and you already know what that life looks like,  so try, you know.” That was the thing I did. </w:t>
      </w:r>
    </w:p>
    <w:p w14:paraId="4715457E"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And it was scary because I flew out to California to a stranger’s house - I mean, but you’re not a stranger stranger because if I ever got shaky, I could have just Scoped it, you know what I mean? It wasn’t like stranger stranger. But, you know, I mean that was all my money, you know, that was it. And then after that it just kept - I kept on going. I launched my first academy. I didn’t know if it would be successful, you know. I didn’t know if everything that I put into place would actually convert into wins and, you know, it sold out in five minutes, you know. Like I didn’t – I launched a second one. You know, that one made - was a six-figure launch and it sold out within 24 hours. </w:t>
      </w:r>
    </w:p>
    <w:p w14:paraId="1617C665" w14:textId="77777777" w:rsidR="003C48D7" w:rsidRPr="00E03C59" w:rsidRDefault="003C48D7" w:rsidP="003C48D7">
      <w:pPr>
        <w:ind w:left="2160"/>
        <w:jc w:val="both"/>
        <w:rPr>
          <w:rFonts w:ascii="Century Gothic" w:hAnsi="Century Gothic"/>
          <w:lang w:val="en-US"/>
        </w:rPr>
      </w:pPr>
      <w:r>
        <w:rPr>
          <w:rFonts w:ascii="Century Gothic" w:hAnsi="Century Gothic"/>
          <w:lang w:val="en-US"/>
        </w:rPr>
        <w:t xml:space="preserve">And it was pretty crazy like how everything was happening. But each time, I had to push through the fear to just do it because there’s no way to know if you don’t just do it, you know. </w:t>
      </w:r>
    </w:p>
    <w:p w14:paraId="2922DF71"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Well, and for those entrepreneurs who are listening to Build Your Tribe and we’ve and we’ve got a lot of people who are really </w:t>
      </w:r>
      <w:r>
        <w:rPr>
          <w:rFonts w:ascii="Century Gothic" w:hAnsi="Century Gothic"/>
          <w:lang w:val="en-US"/>
        </w:rPr>
        <w:lastRenderedPageBreak/>
        <w:t xml:space="preserve">great at building their list and they’re familiar with the term ‘a launch’. </w:t>
      </w:r>
    </w:p>
    <w:p w14:paraId="39E2C838"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eah. </w:t>
      </w:r>
    </w:p>
    <w:p w14:paraId="4C27E1D6"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sidRPr="00FC4748">
        <w:rPr>
          <w:rFonts w:ascii="Century Gothic" w:hAnsi="Century Gothic"/>
          <w:lang w:val="en-US"/>
        </w:rPr>
        <w:t>S</w:t>
      </w:r>
      <w:r>
        <w:rPr>
          <w:rFonts w:ascii="Century Gothic" w:hAnsi="Century Gothic"/>
          <w:lang w:val="en-US"/>
        </w:rPr>
        <w:t xml:space="preserve">o in a typical - well, I should say an industry standard definition of the term launch is to have a product or a program or a service that you’re rolling out. When you roll it out, you allow people to purchase or take advantage of it for a short period of time. And by that, we usually mean open cart, meaning you can enroll for something, you can sign up for something. And then you close the launch. And the reason why you do that is for a couple of reasons. </w:t>
      </w:r>
    </w:p>
    <w:p w14:paraId="310FB240" w14:textId="77777777" w:rsidR="003C48D7" w:rsidRPr="00FA0228" w:rsidRDefault="003C48D7" w:rsidP="003C48D7">
      <w:pPr>
        <w:ind w:left="2160"/>
        <w:jc w:val="both"/>
        <w:rPr>
          <w:rFonts w:ascii="Century Gothic" w:hAnsi="Century Gothic"/>
          <w:lang w:val="en-US"/>
        </w:rPr>
      </w:pPr>
      <w:r>
        <w:rPr>
          <w:rFonts w:ascii="Century Gothic" w:hAnsi="Century Gothic"/>
          <w:lang w:val="en-US"/>
        </w:rPr>
        <w:t xml:space="preserve">Number one, to create urgency, right? Because if you can like, “Hey, I’ve got all year to think about it,” well, you know what happens when people think about it, they move on. Number two, what that does by creating urgency is you get the kind of people who are serious about making a change. Number three, the reason why you create that urgency is because if you’re doing the type of information and consulting type work where you are helping people, you have to limit the numbers or there’s too many people and you can’t serve them. </w:t>
      </w:r>
    </w:p>
    <w:p w14:paraId="4235FD1E"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up. </w:t>
      </w:r>
    </w:p>
    <w:p w14:paraId="2C3C46C2"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Now, for those of you who are listening on Build Your Tribe, my podcast, and you’re not familiar with Periscope, let me tell you this about my friend Nicole. The launch that she did was exclusively on Periscope. And you heard her correctly when she said it sold out in five minutes. </w:t>
      </w:r>
    </w:p>
    <w:p w14:paraId="1F7358AB"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Now, I’ve listened to a lot of podcasts, I’m like, “Yeah, right, big talker. Yeah, sure you did.” I swear, Nicole, I have to tell you this, I would think the same thing about Nicole, except that that day, girlfriend was tripping and sending me screenshots going, “What do I do? What do I do? I’ve got to close it. There’s too many people. There’s too many people.” </w:t>
      </w:r>
    </w:p>
    <w:p w14:paraId="271D69F2"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I’m like, “It’s only been an hour. Calm down.” And she’s like sending me screenshots. And I’m like, “I’ve never seen anybody do this before.” She had a very sizeable email list but by standards of what people evaluate as a large or a strong email list in this industry of information products, products where you’re teaching people how to become an expert, you’re teaching people how to do their </w:t>
      </w:r>
      <w:r>
        <w:rPr>
          <w:rFonts w:ascii="Century Gothic" w:hAnsi="Century Gothic"/>
          <w:lang w:val="en-US"/>
        </w:rPr>
        <w:lastRenderedPageBreak/>
        <w:t xml:space="preserve">own launch, you’re teaching people how to do Facebook Ads or create profits in their business, in that space, to hear that someone did a launch in one day on Periscope was unheard of. Unheard of. I think she has to have been the first. </w:t>
      </w:r>
    </w:p>
    <w:p w14:paraId="2E7629E1"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I was like, “This is insane.” If I didn’t know you, I wouldn’t have believed that. I was like - I would have thought, “Okay, all right, big talker.” But I literally was getting the screenshots. </w:t>
      </w:r>
    </w:p>
    <w:p w14:paraId="063162BA" w14:textId="77777777" w:rsidR="003C48D7" w:rsidRPr="00483C64" w:rsidRDefault="003C48D7" w:rsidP="003C48D7">
      <w:pPr>
        <w:ind w:left="2160"/>
        <w:jc w:val="both"/>
        <w:rPr>
          <w:rFonts w:ascii="Century Gothic" w:hAnsi="Century Gothic"/>
          <w:lang w:val="en-US"/>
        </w:rPr>
      </w:pPr>
      <w:r>
        <w:rPr>
          <w:rFonts w:ascii="Century Gothic" w:hAnsi="Century Gothic"/>
          <w:lang w:val="en-US"/>
        </w:rPr>
        <w:t xml:space="preserve">So to give people an idea, tell them what that - because you did - your first launch you did beta. You’re like, “hey…” </w:t>
      </w:r>
    </w:p>
    <w:p w14:paraId="2FA51FB6"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Oh, yeah. </w:t>
      </w:r>
    </w:p>
    <w:p w14:paraId="6CBE4E0C"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 “This is going to be a test, I’m new to this, I need your feedback, it’s going to be incredibly interactive. And because I’m new, I am going to price it as this very low price. I’m going to close it fast.” How much did you sell that first one for and how many people enrolled? </w:t>
      </w:r>
    </w:p>
    <w:p w14:paraId="5BC526C2"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So my first one was for $99 and we had I think a little – so we sold it - we sold a little under 500 people that enrolled at $99. Unfortunately, not everyone joined the Facebook group. We sold it - so I mean like - and which is - one of the things I learned, I mean I want to tell you first thing is foremost, like if you don’t do a beta, you’re crazy. I had no idea what… </w:t>
      </w:r>
    </w:p>
    <w:p w14:paraId="356CB8D1" w14:textId="77777777" w:rsidR="003C48D7" w:rsidRPr="00FC4748" w:rsidRDefault="003C48D7" w:rsidP="003C48D7">
      <w:pPr>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Amen. </w:t>
      </w:r>
    </w:p>
    <w:p w14:paraId="26FB09B0"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 running this sort of thing was like. And when I did the beta, it was so informative because I was able to get in there and - I mean, my cycle 2 group, their results are crushing it because I was able to fine-tune everything. And it was something that I think you probably told me at one point that like the final part of product development is actually launching the program, because people often say to themselves, “Well, it’s not ready yet. It’s not ready yet. It’s not ready yet.” But like it’s not ready if you don’t launch it. You have to launch it so you can get the feedback so it becomes the best it can be. </w:t>
      </w:r>
    </w:p>
    <w:p w14:paraId="07AF5DA9" w14:textId="77777777" w:rsidR="003C48D7" w:rsidRPr="004231DE" w:rsidRDefault="003C48D7" w:rsidP="003C48D7">
      <w:pPr>
        <w:ind w:left="2160"/>
        <w:jc w:val="both"/>
        <w:rPr>
          <w:rFonts w:ascii="Century Gothic" w:hAnsi="Century Gothic"/>
          <w:lang w:val="en-US"/>
        </w:rPr>
      </w:pPr>
      <w:r>
        <w:rPr>
          <w:rFonts w:ascii="Century Gothic" w:hAnsi="Century Gothic"/>
          <w:lang w:val="en-US"/>
        </w:rPr>
        <w:t xml:space="preserve">And like that right there, I mean, game-changer because it only gets better every single time I launch it. </w:t>
      </w:r>
    </w:p>
    <w:p w14:paraId="6DA8E320"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That is such great advice. So for those of you who feel like you have to have this perfect product, service, academy, course, whatever </w:t>
      </w:r>
      <w:r>
        <w:rPr>
          <w:rFonts w:ascii="Century Gothic" w:hAnsi="Century Gothic"/>
          <w:lang w:val="en-US"/>
        </w:rPr>
        <w:lastRenderedPageBreak/>
        <w:t xml:space="preserve">it is, to launch, one of the best pieces of advice I can give you and Nicole has just given you is to legitimately limit the number of people, which we did during our launch of the Virtual Business Academy, open it to a very small group of people, people who, you know, they’re either customers you’re very familiar with, they have purchased from you before and you can count on their feedback. You offer it at a much reduced price and you say, “This is a beta group, I need your feedback. I need the people who are going to go through it. And in exchange for that, we’re going to give you this entry level price.” </w:t>
      </w:r>
    </w:p>
    <w:p w14:paraId="031E2E73" w14:textId="77777777" w:rsidR="003C48D7" w:rsidRPr="00F15929" w:rsidRDefault="003C48D7" w:rsidP="003C48D7">
      <w:pPr>
        <w:ind w:left="2160"/>
        <w:jc w:val="both"/>
        <w:rPr>
          <w:rFonts w:ascii="Century Gothic" w:hAnsi="Century Gothic"/>
          <w:lang w:val="en-US"/>
        </w:rPr>
      </w:pPr>
      <w:r>
        <w:rPr>
          <w:rFonts w:ascii="Century Gothic" w:hAnsi="Century Gothic"/>
          <w:lang w:val="en-US"/>
        </w:rPr>
        <w:t xml:space="preserve">What that does is it makes a better product. That’s key, number one. But number two, it takes all the pressure off of us, those of us… </w:t>
      </w:r>
    </w:p>
    <w:p w14:paraId="37E8B3F1"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Sure does. </w:t>
      </w:r>
    </w:p>
    <w:p w14:paraId="754BE6F0"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 who feel like it has to be perfect or it shouldn’t go out to the world. No, launch it in a ridiculously low price form so that you feel really good about improving it. Because nothing is good when just you do it. It doesn’t get good until the - because experts have a really hard time sometimes remembering what they didn’t know before they knew what they know. And that’s why a beta group is really great because beta groups, 9 times out of 10 for me anyway, where they help me is they’ll say, “Okay, there’s a few things that I don’t know before this step.” And I was like, “Oh, yeah, I forgot that people need to know that.” </w:t>
      </w:r>
    </w:p>
    <w:p w14:paraId="7BE7737B" w14:textId="77777777" w:rsidR="003C48D7" w:rsidRPr="001C334F" w:rsidRDefault="003C48D7" w:rsidP="003C48D7">
      <w:pPr>
        <w:ind w:left="2160"/>
        <w:jc w:val="both"/>
        <w:rPr>
          <w:rFonts w:ascii="Century Gothic" w:hAnsi="Century Gothic"/>
          <w:lang w:val="en-US"/>
        </w:rPr>
      </w:pPr>
      <w:r w:rsidRPr="001C334F">
        <w:rPr>
          <w:rFonts w:ascii="Century Gothic" w:hAnsi="Century Gothic"/>
          <w:lang w:val="en-US"/>
        </w:rPr>
        <w:t>S</w:t>
      </w:r>
      <w:r>
        <w:rPr>
          <w:rFonts w:ascii="Century Gothic" w:hAnsi="Century Gothic"/>
          <w:lang w:val="en-US"/>
        </w:rPr>
        <w:t>o beta groups are a fantastic way of launching a program and taking that paralysis that comes from perfectionism out of the equation. So Nicole, then you go to a second launch and how much time elapsed between your first launch and your second launch, which by the way you call cycles?</w:t>
      </w:r>
      <w:r w:rsidRPr="001C334F">
        <w:rPr>
          <w:rFonts w:ascii="Century Gothic" w:hAnsi="Century Gothic"/>
          <w:lang w:val="en-US"/>
        </w:rPr>
        <w:t xml:space="preserve"> </w:t>
      </w:r>
    </w:p>
    <w:p w14:paraId="79461DE8"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es. </w:t>
      </w:r>
    </w:p>
    <w:p w14:paraId="11F64099"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sidRPr="00FC4748">
        <w:rPr>
          <w:rFonts w:ascii="Century Gothic" w:hAnsi="Century Gothic"/>
          <w:lang w:val="en-US"/>
        </w:rPr>
        <w:t>S</w:t>
      </w:r>
      <w:r>
        <w:rPr>
          <w:rFonts w:ascii="Century Gothic" w:hAnsi="Century Gothic"/>
          <w:lang w:val="en-US"/>
        </w:rPr>
        <w:t xml:space="preserve">o how much time between cycle 1 and cycle 2 and where did the price go and how many people enrolled? </w:t>
      </w:r>
    </w:p>
    <w:p w14:paraId="2F18F60A"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es. So the price went up an additional $100. I doubled my price, based on feedback, you know, based on what people had said. Everyone was like, you know, this is a $1,000 course. This course is worth $1,000. You really should charge a lot more. And I was like, “All right, you know, I’ll raise the price a little bit but there are still some things I’d like to tweak.” And it’s worth noting that a lot of my </w:t>
      </w:r>
      <w:r>
        <w:rPr>
          <w:rFonts w:ascii="Century Gothic" w:hAnsi="Century Gothic"/>
          <w:lang w:val="en-US"/>
        </w:rPr>
        <w:lastRenderedPageBreak/>
        <w:t xml:space="preserve">funds from my first launch, you know, a significant portion of that went into refining my second launch. Like I re-filmed some material. I reedited some of my product to make it better for cycle 2, so partly because that’s how invested I am in making sure it goes right. Like I don’t sleep before launches because I just - and that’s impostor syndrome, too, just to be frank. </w:t>
      </w:r>
    </w:p>
    <w:p w14:paraId="6BA3A9E8"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Like even though I know that everyone’s had results, people are making money with my courses, people are building their businesses, I still always worry that it’s not going to be good enough. And that’s just a challenge in the mindset that happens when you’re somebody who’s so wedded to your purpose, when you want to make an impact so badly. It’s very easy for you to beat yourself up, you know, and worry about whether or not it’s going to be good enough. </w:t>
      </w:r>
    </w:p>
    <w:p w14:paraId="00BA260B" w14:textId="77777777" w:rsidR="003C48D7" w:rsidRPr="009D5F7F" w:rsidRDefault="003C48D7" w:rsidP="003C48D7">
      <w:pPr>
        <w:ind w:left="2160"/>
        <w:jc w:val="both"/>
        <w:rPr>
          <w:rFonts w:ascii="Century Gothic" w:hAnsi="Century Gothic"/>
          <w:lang w:val="en-US"/>
        </w:rPr>
      </w:pPr>
      <w:r>
        <w:rPr>
          <w:rFonts w:ascii="Century Gothic" w:hAnsi="Century Gothic"/>
          <w:lang w:val="en-US"/>
        </w:rPr>
        <w:t xml:space="preserve">But again, in fighting through that fear, I launched it a second time and that launch made six figures in about 24 hours. And it was closed in 24 hours. </w:t>
      </w:r>
    </w:p>
    <w:p w14:paraId="005211BF"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Dude, dude, dude, that’s so crazy. And so now we’re talking you are on cycle 3, is that correct? </w:t>
      </w:r>
    </w:p>
    <w:p w14:paraId="677F8422"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I am, yes. </w:t>
      </w:r>
    </w:p>
    <w:p w14:paraId="21FCF716"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And looking at just where you are headed in the next 12 months, can you give us - generally speaking, are you going to make more than six figures this year? </w:t>
      </w:r>
    </w:p>
    <w:p w14:paraId="009FD632"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Yes, definitely. So definitely making more than six figures, really excited. I’m looking at probably multiple seven figures this year because obviously my courses aren’t the only thing that I launch. I’m actually only going to be launching my course maybe twice, possibly three times in 2016. However, I have other sources of income because I’m all about that multiple income stream life. So the other sources of income also help round out the business. But definitely looking at a multiple seven-figure a year even if it’s not like a crazy year. You know, that’s - I’m excited about it. </w:t>
      </w:r>
    </w:p>
    <w:p w14:paraId="0EE8EF6B" w14:textId="77777777" w:rsidR="003C48D7" w:rsidRPr="00FC4748" w:rsidRDefault="003C48D7" w:rsidP="003C48D7">
      <w:pPr>
        <w:jc w:val="both"/>
        <w:rPr>
          <w:rFonts w:ascii="Century Gothic" w:hAnsi="Century Gothic"/>
          <w:b/>
          <w:lang w:val="en-US"/>
        </w:rPr>
      </w:pPr>
      <w:r>
        <w:rPr>
          <w:rFonts w:ascii="Century Gothic" w:hAnsi="Century Gothic"/>
          <w:b/>
          <w:lang w:val="en-US"/>
        </w:rPr>
        <w:t xml:space="preserve"> </w:t>
      </w: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It’s really quite amazing. </w:t>
      </w:r>
    </w:p>
    <w:p w14:paraId="193598A4"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It is. </w:t>
      </w:r>
    </w:p>
    <w:p w14:paraId="382D9678"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And, you know, I wanted to kind of bring this back if we can to that impostor syndrome because I think… </w:t>
      </w:r>
    </w:p>
    <w:p w14:paraId="47F25558" w14:textId="77777777" w:rsidR="003C48D7" w:rsidRDefault="003C48D7" w:rsidP="003C48D7">
      <w:pPr>
        <w:jc w:val="both"/>
        <w:rPr>
          <w:rFonts w:ascii="Century Gothic" w:hAnsi="Century Gothic"/>
          <w:lang w:val="en-US"/>
        </w:rPr>
      </w:pPr>
      <w:r w:rsidRPr="004B2324">
        <w:rPr>
          <w:rFonts w:ascii="Century Gothic" w:hAnsi="Century Gothic"/>
          <w:b/>
          <w:lang w:val="en-US"/>
        </w:rPr>
        <w:lastRenderedPageBreak/>
        <w:t>Nicole Walters:</w:t>
      </w:r>
      <w:r>
        <w:rPr>
          <w:rFonts w:ascii="Century Gothic" w:hAnsi="Century Gothic"/>
          <w:lang w:val="en-US"/>
        </w:rPr>
        <w:tab/>
        <w:t xml:space="preserve">Sure. </w:t>
      </w:r>
    </w:p>
    <w:p w14:paraId="36C0E7BD"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 for so many people, like they’re hearing all of this and in their heads they’re like, “Yeah, I know. My friends keep telling me I could do this, too.” For whatever reason, I think a lot of people feel like they’re not good enough, they don’t look the part, they don’t - they’re not ready. Or they hear a voice in their head that makes them believe that they don’t deserve it. </w:t>
      </w:r>
    </w:p>
    <w:p w14:paraId="2186FE2D" w14:textId="77777777" w:rsidR="003C48D7" w:rsidRPr="00533E26" w:rsidRDefault="003C48D7" w:rsidP="003C48D7">
      <w:pPr>
        <w:ind w:left="2160"/>
        <w:jc w:val="both"/>
        <w:rPr>
          <w:rFonts w:ascii="Century Gothic" w:hAnsi="Century Gothic"/>
          <w:lang w:val="en-US"/>
        </w:rPr>
      </w:pPr>
      <w:r>
        <w:rPr>
          <w:rFonts w:ascii="Century Gothic" w:hAnsi="Century Gothic"/>
          <w:lang w:val="en-US"/>
        </w:rPr>
        <w:t xml:space="preserve">So can you, if you don’t mind, share with us how do you get over that? Like how do you stop thinking those things or do you still think those things? </w:t>
      </w:r>
    </w:p>
    <w:p w14:paraId="52D1C6E2"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So I think the first thing that I did to sort of fight my impostor syndrome was I did research. And when you know what it is and it has a name, it becomes a lot easier to put it where it belongs, which is in the garbage. So the first thing I did was - impostor syndrome is a real thing. That’s not just a made-up term that we’re kind of throwing around or some clever sales jargon. It has a Wikipedia page. It’s, you know, a scientific thing. Well, you know, Wikipedia makes everything legit. </w:t>
      </w:r>
    </w:p>
    <w:p w14:paraId="54C7B154" w14:textId="77777777" w:rsidR="003C48D7" w:rsidRPr="00FC4748" w:rsidRDefault="003C48D7" w:rsidP="003C48D7">
      <w:pPr>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Absolutely. </w:t>
      </w:r>
    </w:p>
    <w:p w14:paraId="0BEACC92"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So, you know, it’s a real thing. And impostor syndrome is something that often affects, you know, high-achieving or over-achieving women, you know, is like the largest group and it also affects men as well. It’s even harder to diagnose the men because they are less likely to admit it, you know, that they have it. But impostor syndrome, if you read the Wikipedia on it, it’s all about essentially, you know, minimizing your accomplishments. </w:t>
      </w:r>
    </w:p>
    <w:p w14:paraId="49B6A37A" w14:textId="77777777" w:rsidR="003C48D7" w:rsidRPr="00155F68" w:rsidRDefault="003C48D7" w:rsidP="003C48D7">
      <w:pPr>
        <w:ind w:left="2160"/>
        <w:jc w:val="both"/>
        <w:rPr>
          <w:rFonts w:ascii="Century Gothic" w:hAnsi="Century Gothic"/>
          <w:lang w:val="en-US"/>
        </w:rPr>
      </w:pPr>
      <w:r>
        <w:rPr>
          <w:rFonts w:ascii="Century Gothic" w:hAnsi="Century Gothic"/>
          <w:lang w:val="en-US"/>
        </w:rPr>
        <w:t xml:space="preserve">So for instance, a lot of people will say like, “Yeah, I’m not really successful in my business,” or, “who would want to buy something from someone like me?” You know, these sort of thoughts that just don’t really make any sense. And then all your friends around, you’re like - but you’ve had three businesses, you’re a doctor, you’re also really cute, for some reason, you had a C-section but you managed to not have a scar, like who are you? You know what I mean? Your skin is always clear. You bake the best brownies. Like everything about you is so great, you know what I mean? Everything about you is so fabulous and yet you are saying that you’ll never accomplish anything. And that’s one of the key signs that impostor syndrome may be at work in your mindset. </w:t>
      </w:r>
    </w:p>
    <w:p w14:paraId="7EAA6020" w14:textId="77777777" w:rsidR="003C48D7" w:rsidRPr="00FC4748" w:rsidRDefault="003C48D7" w:rsidP="003C48D7">
      <w:pPr>
        <w:jc w:val="both"/>
        <w:rPr>
          <w:rFonts w:ascii="Century Gothic" w:hAnsi="Century Gothic"/>
          <w:b/>
          <w:lang w:val="en-US"/>
        </w:rPr>
      </w:pPr>
      <w:r w:rsidRPr="00FC4748">
        <w:rPr>
          <w:rFonts w:ascii="Century Gothic" w:hAnsi="Century Gothic"/>
          <w:b/>
          <w:lang w:val="en-US"/>
        </w:rPr>
        <w:lastRenderedPageBreak/>
        <w:t>Chalene Johnson:</w:t>
      </w:r>
      <w:r w:rsidRPr="00FC4748">
        <w:rPr>
          <w:rFonts w:ascii="Century Gothic" w:hAnsi="Century Gothic"/>
          <w:b/>
          <w:lang w:val="en-US"/>
        </w:rPr>
        <w:tab/>
      </w:r>
      <w:r>
        <w:rPr>
          <w:rFonts w:ascii="Century Gothic" w:hAnsi="Century Gothic"/>
          <w:lang w:val="en-US"/>
        </w:rPr>
        <w:t xml:space="preserve">Yeah. </w:t>
      </w:r>
    </w:p>
    <w:p w14:paraId="69369F89" w14:textId="77777777" w:rsidR="003C48D7" w:rsidRDefault="003C48D7" w:rsidP="003C48D7">
      <w:pPr>
        <w:ind w:left="2160" w:hanging="2160"/>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So once I identified it, you know, now whenever, you know, it flares up, whenever I have a moment where I’m like, “Gosh, I just - I don’t know if my next cycle will even sell. I don’t know if anyone’s even going to buy it. I don’t know if it’s even going to make an impact,” I just like literally – sometimes I’ll write things down and I’ll make a list and I’ll say, “What have I accomplished?” And I’ll write down these things. And after two or three pages, I’m like, “Okay, look, even if this next thing is a complete flub, I have done this many things and I am not a failure, you know.”</w:t>
      </w:r>
    </w:p>
    <w:p w14:paraId="6F934AF8" w14:textId="77777777" w:rsidR="003C48D7" w:rsidRPr="00FC4748" w:rsidRDefault="003C48D7" w:rsidP="003C48D7">
      <w:pPr>
        <w:ind w:left="2160" w:hanging="2160"/>
        <w:jc w:val="both"/>
        <w:rPr>
          <w:rFonts w:ascii="Century Gothic" w:hAnsi="Century Gothic"/>
          <w:b/>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lang w:val="en-US"/>
        </w:rPr>
        <w:t xml:space="preserve">That’s so great. Okay, Nicole, I also don’t want to sugarcoat this and make it sound like, “Oh, wow, what a fairytale story.” </w:t>
      </w:r>
    </w:p>
    <w:p w14:paraId="00B00422" w14:textId="77777777" w:rsidR="003C48D7" w:rsidRDefault="003C48D7" w:rsidP="003C48D7">
      <w:pPr>
        <w:jc w:val="both"/>
        <w:rPr>
          <w:rFonts w:ascii="Century Gothic" w:hAnsi="Century Gothic"/>
          <w:lang w:val="en-US"/>
        </w:rPr>
      </w:pPr>
      <w:r w:rsidRPr="004B2324">
        <w:rPr>
          <w:rFonts w:ascii="Century Gothic" w:hAnsi="Century Gothic"/>
          <w:b/>
          <w:lang w:val="en-US"/>
        </w:rPr>
        <w:t>Nicole Walters:</w:t>
      </w:r>
      <w:r>
        <w:rPr>
          <w:rFonts w:ascii="Century Gothic" w:hAnsi="Century Gothic"/>
          <w:lang w:val="en-US"/>
        </w:rPr>
        <w:tab/>
        <w:t xml:space="preserve">Oh, no. </w:t>
      </w:r>
    </w:p>
    <w:p w14:paraId="7B9B3F86" w14:textId="77777777" w:rsidR="003C48D7" w:rsidRDefault="003C48D7" w:rsidP="003C48D7">
      <w:pPr>
        <w:ind w:left="2160" w:hanging="2160"/>
        <w:jc w:val="both"/>
        <w:rPr>
          <w:rFonts w:ascii="Century Gothic" w:hAnsi="Century Gothic"/>
          <w:lang w:val="en-US"/>
        </w:rPr>
      </w:pPr>
      <w:r w:rsidRPr="00FC4748">
        <w:rPr>
          <w:rFonts w:ascii="Century Gothic" w:hAnsi="Century Gothic"/>
          <w:b/>
          <w:lang w:val="en-US"/>
        </w:rPr>
        <w:t>Chalene Johnson:</w:t>
      </w:r>
      <w:r w:rsidRPr="00FC4748">
        <w:rPr>
          <w:rFonts w:ascii="Century Gothic" w:hAnsi="Century Gothic"/>
          <w:b/>
          <w:lang w:val="en-US"/>
        </w:rPr>
        <w:tab/>
      </w:r>
      <w:r>
        <w:rPr>
          <w:rFonts w:ascii="Century Gothic" w:hAnsi="Century Gothic"/>
          <w:b/>
          <w:lang w:val="en-US"/>
        </w:rPr>
        <w:t>“</w:t>
      </w:r>
      <w:r w:rsidRPr="00FC4748">
        <w:rPr>
          <w:rFonts w:ascii="Century Gothic" w:hAnsi="Century Gothic"/>
          <w:lang w:val="en-US"/>
        </w:rPr>
        <w:t>S</w:t>
      </w:r>
      <w:r>
        <w:rPr>
          <w:rFonts w:ascii="Century Gothic" w:hAnsi="Century Gothic"/>
          <w:lang w:val="en-US"/>
        </w:rPr>
        <w:t xml:space="preserve">he just jumped on Periscope and now she’s making, you know, millions of dollars. Like you can do it too.” </w:t>
      </w:r>
    </w:p>
    <w:p w14:paraId="0DE0FA36"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Oh the tears. </w:t>
      </w:r>
    </w:p>
    <w:p w14:paraId="0AEB924F"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And because, yes, your skin is beautiful, exfoliated today, your melanin is on fleek. </w:t>
      </w:r>
    </w:p>
    <w:p w14:paraId="0A588604" w14:textId="77777777" w:rsidR="003C48D7" w:rsidRPr="005B0A46"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Yes, ready. </w:t>
      </w:r>
    </w:p>
    <w:p w14:paraId="011A0C77" w14:textId="77777777" w:rsidR="003C48D7" w:rsidRPr="005B0A46"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I love the curly wig. It’s really, it’s everything. Everything. </w:t>
      </w:r>
    </w:p>
    <w:p w14:paraId="5F5CEFDE" w14:textId="77777777" w:rsidR="003C48D7" w:rsidRPr="005B0A46"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I come ready. </w:t>
      </w:r>
    </w:p>
    <w:p w14:paraId="0B6B1229" w14:textId="77777777" w:rsidR="003C48D7" w:rsidRPr="005B0A46"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But let’s be honest with people. There’s been some major challenges. So I want to give you a moment. I don’t want you to answer this quickly. I want you to think about the three toughest moments where it was really hard or you experienced a very difficult lesson? </w:t>
      </w:r>
    </w:p>
    <w:p w14:paraId="25A46D29"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Wow. Okay, ironically, I shared most of these on Scope because one of the things I tried to do is be upfront about this entrepreneur journey because I think that like you said, a lot of us have a tendency to present it as like a gilded cage because that’s a sales technique, frankly. You know, when I show you pictures of me on my yacht, you’re like, “I want that life too,” right? So, you know, I’m a little bit different because I can’t really hide because you guys have seen it from the beginning, right? </w:t>
      </w:r>
    </w:p>
    <w:p w14:paraId="2FFC9590" w14:textId="77777777" w:rsidR="003C48D7" w:rsidRDefault="003C48D7" w:rsidP="003C48D7">
      <w:pPr>
        <w:ind w:left="2160"/>
        <w:jc w:val="both"/>
        <w:rPr>
          <w:rFonts w:ascii="Century Gothic" w:hAnsi="Century Gothic"/>
          <w:lang w:val="en-US"/>
        </w:rPr>
      </w:pPr>
      <w:r>
        <w:rPr>
          <w:rFonts w:ascii="Century Gothic" w:hAnsi="Century Gothic"/>
          <w:lang w:val="en-US"/>
        </w:rPr>
        <w:lastRenderedPageBreak/>
        <w:t xml:space="preserve">So one of the first hard moments was actually my quitting day because as much as I had so many people saying to me, “Get it girl, go!” Like I am so inspired like, go. There are also people including my own family and friends - like I had frantic text messages from people being like, “What are you doing? You are burning down your previous life. Like what are going to do to go back?” And that right there was like - I mean I can’t tell you what that inner - I can feel it right now like that inner turmoil, what it felt like. </w:t>
      </w:r>
    </w:p>
    <w:p w14:paraId="08027CB9"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I’m trying not to cry because I’m literally going through the three hardest - three entrepreneur. But that inner turmoil was just awful because I was like I’m letting down the people I love and I did it publicly, you know, like what if I can’t go back? You know, like, so it was bad. </w:t>
      </w:r>
    </w:p>
    <w:p w14:paraId="62777CA7" w14:textId="77777777" w:rsidR="003C48D7" w:rsidRPr="00453B0E" w:rsidRDefault="003C48D7" w:rsidP="003C48D7">
      <w:pPr>
        <w:ind w:left="2160"/>
        <w:jc w:val="both"/>
        <w:rPr>
          <w:rFonts w:ascii="Century Gothic" w:hAnsi="Century Gothic"/>
          <w:lang w:val="en-US"/>
        </w:rPr>
      </w:pPr>
      <w:r>
        <w:rPr>
          <w:rFonts w:ascii="Century Gothic" w:hAnsi="Century Gothic"/>
          <w:lang w:val="en-US"/>
        </w:rPr>
        <w:t xml:space="preserve">The second time that was really tough actually happened maybe a month and a half afterwards when I was in California. And I was listening to you and I was there to film my academy and I was not filming. Like it was not going well. I was fumbling over my lines. I couldn’t get the content straight. And I was wasting time and I was wasting money because I booked a certain amount of time, I had a camera crew. I had you there and supports, I felt like I was wasting your time. And it was just not - as much as people say you’re eloquent and well-spoken and blah, blah, blah in Scope, you know, like I was so in my head, you know. I was overwhelmed. </w:t>
      </w:r>
    </w:p>
    <w:p w14:paraId="1CF5FC65"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sidRPr="004D6B8F">
        <w:rPr>
          <w:rFonts w:ascii="Century Gothic" w:hAnsi="Century Gothic"/>
          <w:lang w:val="en-US"/>
        </w:rPr>
        <w:t xml:space="preserve">So what do you </w:t>
      </w:r>
      <w:r>
        <w:rPr>
          <w:rFonts w:ascii="Century Gothic" w:hAnsi="Century Gothic"/>
          <w:lang w:val="en-US"/>
        </w:rPr>
        <w:t xml:space="preserve">think that was? Was that self-sabotage? What do you think that was? And how did you get through it because you did? </w:t>
      </w:r>
    </w:p>
    <w:p w14:paraId="23E06D7C" w14:textId="77777777" w:rsidR="003C48D7" w:rsidRPr="004D6B8F"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I did. It was totally self-sabotage. 100% it was self-sabotage. I mean literally the best way to describe it was I was overwhelmed with the blessing of the opportunity. I mean I just wanted to like - like when I walked into your house, Chalene, like I grew up really poor. You know what I mean? Like I don’t have like - I don’t have rich friends that I grew up with, you know. My rich friends I know now because they’ve taken my academy, you know what I mean? And you, like also my rich friend. </w:t>
      </w:r>
    </w:p>
    <w:p w14:paraId="73D4E9C3" w14:textId="77777777" w:rsidR="003C48D7" w:rsidRPr="004964F1"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lang w:val="en-US"/>
        </w:rPr>
        <w:tab/>
        <w:t xml:space="preserve">You made them rich. </w:t>
      </w:r>
    </w:p>
    <w:p w14:paraId="4A18D520" w14:textId="77777777" w:rsidR="003C48D7" w:rsidRPr="004964F1"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Like we’re all rich together, you know. But like I didn’t grow up that way. My dad is a taxi driver, you know. Like my family made like 30k </w:t>
      </w:r>
      <w:r>
        <w:rPr>
          <w:rFonts w:ascii="Century Gothic" w:hAnsi="Century Gothic"/>
          <w:lang w:val="en-US"/>
        </w:rPr>
        <w:lastRenderedPageBreak/>
        <w:t xml:space="preserve">a year and like we lived all - like I slept on the couch until I was 12. Like I didn’t grow up with money. So when I walked into your house and like little things, like my feet echoing when I walked into your foyer. </w:t>
      </w:r>
    </w:p>
    <w:p w14:paraId="35B50D0F" w14:textId="77777777" w:rsidR="003C48D7" w:rsidRPr="004964F1"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Wow.</w:t>
      </w:r>
    </w:p>
    <w:p w14:paraId="7DC2C985" w14:textId="77777777" w:rsidR="003C48D7" w:rsidRPr="004964F1"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I was like, what is this, you know? And like when you opened up the pantry and there was like all this food and I was just like, you know, one, I was sitting on the other side of the</w:t>
      </w:r>
      <w:r w:rsidR="00A2612F">
        <w:rPr>
          <w:rFonts w:ascii="Century Gothic" w:hAnsi="Century Gothic"/>
          <w:lang w:val="en-US"/>
        </w:rPr>
        <w:t xml:space="preserve">… </w:t>
      </w:r>
    </w:p>
    <w:p w14:paraId="34B9E1B0" w14:textId="77777777" w:rsidR="003C48D7" w:rsidRPr="004964F1"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Dude, how golden is this, you guys? Do you not love her just honesty like the little details? Man. Okay, keep going, Nicole. </w:t>
      </w:r>
    </w:p>
    <w:p w14:paraId="5A13E5D7"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Like while walking through your pantry door, like first of all, you’re always telling people to close the pantry door. But like I went into the pantry and I was just like - you were like, “Oh yeah, like have whatever you wanted if you get hungry at night like here are some snacks and stuff.” </w:t>
      </w:r>
    </w:p>
    <w:p w14:paraId="48655F31" w14:textId="77777777" w:rsidR="003C48D7" w:rsidRDefault="003C48D7" w:rsidP="003C48D7">
      <w:pPr>
        <w:ind w:left="2160"/>
        <w:jc w:val="both"/>
        <w:rPr>
          <w:rFonts w:ascii="Century Gothic" w:hAnsi="Century Gothic"/>
          <w:lang w:val="en-US"/>
        </w:rPr>
      </w:pPr>
      <w:r w:rsidRPr="006512DE">
        <w:rPr>
          <w:rFonts w:ascii="Century Gothic" w:hAnsi="Century Gothic"/>
          <w:lang w:val="en-US"/>
        </w:rPr>
        <w:t>And li</w:t>
      </w:r>
      <w:r>
        <w:rPr>
          <w:rFonts w:ascii="Century Gothic" w:hAnsi="Century Gothic"/>
          <w:lang w:val="en-US"/>
        </w:rPr>
        <w:t xml:space="preserve">ke I remember growing up and like I would open the fridge hoping that the food situation would change. And it wouldn’t. You know what I mean? There was no food. </w:t>
      </w:r>
    </w:p>
    <w:p w14:paraId="7401BED4"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And so like going in there is just kind of like, “Huh.” And then having you there sort of, you know, standing there telling me like, you know, making money is not elusive. You have the ability to do all of this. The same thing you say on Build Your Tribe and your Scopes and the same thing, it’s the truth, you know, you saying like, “If you do the work and you always stay focused on giving back and living in your purpose.” Like this is not something that you can’t attain either. </w:t>
      </w:r>
    </w:p>
    <w:p w14:paraId="0202B7AA" w14:textId="77777777" w:rsidR="003C48D7" w:rsidRPr="006512DE" w:rsidRDefault="003C48D7" w:rsidP="003C48D7">
      <w:pPr>
        <w:ind w:left="2160"/>
        <w:jc w:val="both"/>
        <w:rPr>
          <w:rFonts w:ascii="Century Gothic" w:hAnsi="Century Gothic"/>
          <w:lang w:val="en-US"/>
        </w:rPr>
      </w:pPr>
      <w:r>
        <w:rPr>
          <w:rFonts w:ascii="Century Gothic" w:hAnsi="Century Gothic"/>
          <w:lang w:val="en-US"/>
        </w:rPr>
        <w:t xml:space="preserve">And I just didn’t believe it. I like didn’t believe. It was too much. It was literally too much. Like I was overwhelmed. </w:t>
      </w:r>
    </w:p>
    <w:p w14:paraId="3D4CB6EC" w14:textId="77777777" w:rsidR="003C48D7" w:rsidRPr="001A308B"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Wow.</w:t>
      </w:r>
    </w:p>
    <w:p w14:paraId="43123E20" w14:textId="77777777" w:rsidR="003C48D7" w:rsidRPr="001A308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And like I got on Scope I think later on that night because I was saying to you like I’m failing it, this like, you know, like with your words that you shouldn’t even say, you know. And you were like, “If you’re not sure why you’re doing this, you need to get on Periscope and you need to ask the people that watch you why they watch you, you know.” Because your impostor syndrome is flying high. Ask them, you know. Ask them, you know. </w:t>
      </w:r>
    </w:p>
    <w:p w14:paraId="2DE6198F" w14:textId="77777777" w:rsidR="003C48D7" w:rsidRPr="001A308B" w:rsidRDefault="003C48D7" w:rsidP="003C48D7">
      <w:pPr>
        <w:ind w:left="2160" w:hanging="2160"/>
        <w:jc w:val="both"/>
        <w:rPr>
          <w:rFonts w:ascii="Century Gothic" w:hAnsi="Century Gothic"/>
          <w:lang w:val="en-US"/>
        </w:rPr>
      </w:pPr>
      <w:r>
        <w:rPr>
          <w:rFonts w:ascii="Century Gothic" w:hAnsi="Century Gothic"/>
          <w:b/>
          <w:lang w:val="en-US"/>
        </w:rPr>
        <w:lastRenderedPageBreak/>
        <w:t>Chalene Johnson:</w:t>
      </w:r>
      <w:r>
        <w:rPr>
          <w:rFonts w:ascii="Century Gothic" w:hAnsi="Century Gothic"/>
          <w:b/>
          <w:lang w:val="en-US"/>
        </w:rPr>
        <w:tab/>
      </w:r>
      <w:r>
        <w:rPr>
          <w:rFonts w:ascii="Century Gothic" w:hAnsi="Century Gothic"/>
          <w:lang w:val="en-US"/>
        </w:rPr>
        <w:t xml:space="preserve">Yes, yes. </w:t>
      </w:r>
    </w:p>
    <w:p w14:paraId="6F6F44CF" w14:textId="77777777" w:rsidR="003C48D7" w:rsidRPr="001A308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And I did, you know, I did. It was hard. I did not want to do that. That was one of those moments where I was like, “Is Chalene trying to like get me to ruin my career?” You know what I mean? Like, “Why is she making me do this?” You know, because I’m going to ask them then publicly they’re all going to be like, “Because you’re funny or because you’re interesting,” but that’s because we’re thinkers. But like I had all these things that I thought would happen, and I was wrong. Like I got on Scope and I just started like literally balling because are like, you know, you inspire us and, you know, like I’ve taken some of your like little mini courses and they’re awesome. And, you know, honestly, I just like I want to help you and I want to see you win. And, you know, you just make my day. People are just saying the kindness things. And I like couldn’t believe that I even had the space to live within to make an impact like that. </w:t>
      </w:r>
    </w:p>
    <w:p w14:paraId="1AAFAC71" w14:textId="77777777" w:rsidR="003C48D7" w:rsidRPr="00384C86"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Wow. </w:t>
      </w:r>
    </w:p>
    <w:p w14:paraId="60772C9D" w14:textId="77777777" w:rsidR="003C48D7" w:rsidRPr="00384C86"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It was just unbelievable. </w:t>
      </w:r>
    </w:p>
    <w:p w14:paraId="56F75A67"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That is amazing. And people are so blessed by these comments and your willingness to open up and be honest and just like the little details. Nicole, you’re a blessing to so many people. Again, I want to say to those who are entrepreneurs and a lot of people listen to Build Your Tribe who do a lot of email marketing, also doing a lot of marketing via webinars, Facebook ads, et cetera. </w:t>
      </w:r>
    </w:p>
    <w:p w14:paraId="6A53F350" w14:textId="77777777" w:rsidR="003C48D7" w:rsidRPr="00384C86" w:rsidRDefault="003C48D7" w:rsidP="003C48D7">
      <w:pPr>
        <w:ind w:left="2160"/>
        <w:jc w:val="both"/>
        <w:rPr>
          <w:rFonts w:ascii="Century Gothic" w:hAnsi="Century Gothic"/>
          <w:lang w:val="en-US"/>
        </w:rPr>
      </w:pPr>
      <w:r>
        <w:rPr>
          <w:rFonts w:ascii="Century Gothic" w:hAnsi="Century Gothic"/>
          <w:lang w:val="en-US"/>
        </w:rPr>
        <w:t xml:space="preserve">Nicole’s, if I’m not mistaken, Nicole, and I’ll let you address this - your cycles that you’ve launched, all three of them, you’ve primarily done a direct from Periscope to the open cart and there isn’t necessarily a sales paid or anything. It’s just you basically are explaining what it is on Periscope, the day it opened and almost all of them you’ve closed on the same day. Am I correct on understanding that? And if you have the stats, what percentage of your sales for each cycle come from your email list versus Periscope? </w:t>
      </w:r>
    </w:p>
    <w:p w14:paraId="31AA325C"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For my very first launch, I barely had an email list. I think it was maybe 1,200 people. So I mean like if you even want to count that, you know, I made 5 figures. So that was the first launch. </w:t>
      </w:r>
    </w:p>
    <w:p w14:paraId="695AB548" w14:textId="77777777" w:rsidR="003C48D7" w:rsidRDefault="003C48D7" w:rsidP="003C48D7">
      <w:pPr>
        <w:ind w:left="2160"/>
        <w:jc w:val="both"/>
        <w:rPr>
          <w:rFonts w:ascii="Century Gothic" w:hAnsi="Century Gothic"/>
          <w:lang w:val="en-US"/>
        </w:rPr>
      </w:pPr>
      <w:r w:rsidRPr="00384C86">
        <w:rPr>
          <w:rFonts w:ascii="Century Gothic" w:hAnsi="Century Gothic"/>
          <w:lang w:val="en-US"/>
        </w:rPr>
        <w:lastRenderedPageBreak/>
        <w:t xml:space="preserve">The </w:t>
      </w:r>
      <w:r>
        <w:rPr>
          <w:rFonts w:ascii="Century Gothic" w:hAnsi="Century Gothic"/>
          <w:lang w:val="en-US"/>
        </w:rPr>
        <w:t xml:space="preserve">second launch, I had an email list, but we didn’t even get a chance to utilize it because the public launch closed so quickly. So like the only thing we sent to the email list is, hey, it’s open now. You know, we don’t really send like with like a link to go, you know, or if people want to. </w:t>
      </w:r>
    </w:p>
    <w:p w14:paraId="57E97E65" w14:textId="77777777" w:rsidR="003C48D7" w:rsidRPr="00384C86" w:rsidRDefault="003C48D7" w:rsidP="003C48D7">
      <w:pPr>
        <w:ind w:left="2160"/>
        <w:jc w:val="both"/>
        <w:rPr>
          <w:rFonts w:ascii="Century Gothic" w:hAnsi="Century Gothic"/>
          <w:lang w:val="en-US"/>
        </w:rPr>
      </w:pPr>
      <w:r>
        <w:rPr>
          <w:rFonts w:ascii="Century Gothic" w:hAnsi="Century Gothic"/>
          <w:lang w:val="en-US"/>
        </w:rPr>
        <w:t xml:space="preserve">Honestly, like this is the one of the biggest mistakes I made. I built the product, but I didn’t build the infrastructure to sell my product through the marketing stuff first. That was probably one of the biggest mistakes I made. So I didn’t have Facebook ads. I didn’t have, you know, like graphics and all that stuff created. I literally got on Periscope, told people, hey, I have this product that’s open, this is what it does, you know. And I had some of my rich friends from my beta group, I was like, guys, if you want to help me out, can you get on here and tell people, you know, about it. Like you know, sort of like bootleg affiliates, you know, that type of thing. And that was it. And then I sent them directly to go purchase. So I’ve never launched any other way. </w:t>
      </w:r>
    </w:p>
    <w:p w14:paraId="33A2D078"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Well, I think the takeaway - and Nicole said it was a big mistake that she made that she didn’t have the infrastructure to sell it out anywhere other than Periscope. But quite frankly, if you have what it takes to have that type of direct connection and relatability and build trust and believability on Periscope, you don’t need all that other stuff. </w:t>
      </w:r>
    </w:p>
    <w:p w14:paraId="08245507"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I mean I know people who spent 50, 60, $70,000 to make, you know, $200,000 by running Facebook ads for their launch. Because what you’re selling when you’re doing an ad, when you’re running a webinar, when you’re building a campaign, what you’re selling or what you’re doing is trying to build trust, that’s it. You’re just trying to help people understand, know who you are and figure out if they like you and trust you. And then they’re going to buy. If they like you and trust you and what you have can help them, then they’re going to buy. </w:t>
      </w:r>
    </w:p>
    <w:p w14:paraId="74DEA151"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And so I want for those of you who are like, you know, I don’t even understand the infrastructure. I can never see myself running Facebook ads. But I know how to be real. This is a great story because she didn’t need to do those things. We know, we feel the pressure like, oh we have to do this because this is what everyone else is doing. </w:t>
      </w:r>
    </w:p>
    <w:p w14:paraId="1BDF8DF9" w14:textId="77777777" w:rsidR="003C48D7" w:rsidRDefault="003C48D7" w:rsidP="003C48D7">
      <w:pPr>
        <w:ind w:left="2160"/>
        <w:jc w:val="both"/>
        <w:rPr>
          <w:rFonts w:ascii="Century Gothic" w:hAnsi="Century Gothic"/>
          <w:lang w:val="en-US"/>
        </w:rPr>
      </w:pPr>
      <w:r>
        <w:rPr>
          <w:rFonts w:ascii="Century Gothic" w:hAnsi="Century Gothic"/>
          <w:lang w:val="en-US"/>
        </w:rPr>
        <w:lastRenderedPageBreak/>
        <w:t xml:space="preserve">But, you know, really what we are all trying to do is just get to know each other and to build trust and integrity and a relationship. And there’s no faster way to do that than a live video. </w:t>
      </w:r>
    </w:p>
    <w:p w14:paraId="6A565283" w14:textId="77777777" w:rsidR="003C48D7" w:rsidRPr="00171F6A" w:rsidRDefault="003C48D7" w:rsidP="003C48D7">
      <w:pPr>
        <w:ind w:left="2160"/>
        <w:jc w:val="both"/>
        <w:rPr>
          <w:rFonts w:ascii="Century Gothic" w:hAnsi="Century Gothic"/>
          <w:lang w:val="en-US"/>
        </w:rPr>
      </w:pPr>
      <w:r>
        <w:rPr>
          <w:rFonts w:ascii="Century Gothic" w:hAnsi="Century Gothic"/>
          <w:lang w:val="en-US"/>
        </w:rPr>
        <w:t xml:space="preserve">So I think we’re going to see a huge shift in marketing. I think we’re going to see fewer people looking at their emails and more people tuning in to watch you live and watch your facial expressions and just figure out who you are before they buy from you. </w:t>
      </w:r>
    </w:p>
    <w:p w14:paraId="0CA84941" w14:textId="77777777" w:rsidR="003C48D7" w:rsidRPr="006A20F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You’re so right about the tools. My first beta academy that I made 5 figures with was filmed entirely using my iPhone and a bed sheet taped to my bathroom wall because they have the best lighting. No ring light. And any editing I did was done on my MacBook laptop. I don’t even have a desktop. On iMovie editor or QuickTime. And I use some slide decks out of Keynote. The content was strong. </w:t>
      </w:r>
    </w:p>
    <w:p w14:paraId="2F0EF80A"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Yes, I love it. You don’t need it all, you just need belief in yourself that you have something that will help others and it’s not supposed to be perfect and it’s going to get better. </w:t>
      </w:r>
    </w:p>
    <w:p w14:paraId="6C4E5EAA"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Yup, yup. And it’s strong content, which helps. </w:t>
      </w:r>
    </w:p>
    <w:p w14:paraId="15928118"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So one last thing I’m going to ask you before we let you go, Nicole. And that is, you - I call my tribe lifers and which is funny because that means I’m addicted to them for life. Like they can’t get rid of me for life, but we call ourselves lifers. And I’m also proud to call myself a rich friend. </w:t>
      </w:r>
    </w:p>
    <w:p w14:paraId="306F2766"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Yes. </w:t>
      </w:r>
    </w:p>
    <w:p w14:paraId="334737F1"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And that’s what Nicole calls the people who watch your Periscope and subscribe to her email list and spend time with her because she’s saying like, “Hey, listen, we’re all going to lift each other up and we’re all going to become rich friends.” And I love that you call them that. What do you think it is about your community that is so welcoming and that people know that they belong? </w:t>
      </w:r>
    </w:p>
    <w:p w14:paraId="4E39E1C1"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Holy cow. You know, to be honest, that’s a good question to ask my rich friends because I literally - I don’t know if there’s any one thing be on the fact that like we’re all in it together. You know what I mean? It’s a journey. Like I’m no different or better than anyone else. And we’re all rich in something even if it isn’t coin just yet. That’s what we’re chasing but we’re rich in family and desire and </w:t>
      </w:r>
      <w:r>
        <w:rPr>
          <w:rFonts w:ascii="Century Gothic" w:hAnsi="Century Gothic"/>
          <w:lang w:val="en-US"/>
        </w:rPr>
        <w:lastRenderedPageBreak/>
        <w:t xml:space="preserve">purpose and passion. So we’re all rich. And that’s what’s important. And I want to keep everybody together because I got to keep track of you because once you get rich in coin, you’re not trying to leave me behind. Oh no, rich friend. </w:t>
      </w:r>
    </w:p>
    <w:p w14:paraId="1D9694B6" w14:textId="77777777" w:rsidR="003C48D7" w:rsidRPr="002D118B"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That’s right. Okay. And then one last thing and I’m really going to let you go, Nicole. But can you tell us generally speaking, what is 1K in 1 Day and where can people find out more if they’re interested in being notified when you have cycle 4 open? </w:t>
      </w:r>
    </w:p>
    <w:p w14:paraId="34D3DDAA" w14:textId="77777777" w:rsidR="003C48D7" w:rsidRPr="00B7102C"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Absolutely. So I’ll give you the exclusives. Cycle 4 will open in June of 2016. I have not announced that anywhere else. So in June of 2016, cycle 4 of 1K in 1 Day will open. And the best way to get notified about it is to head over to themonetizedlife.com and click Join. That will make you one of my rich friends. And I’ll see you in the academy. </w:t>
      </w:r>
    </w:p>
    <w:p w14:paraId="3EEB8A8A" w14:textId="77777777" w:rsidR="003C48D7" w:rsidRPr="00B7102C"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Yeah, cool. And you’re going to be a SMART Success this year. </w:t>
      </w:r>
    </w:p>
    <w:p w14:paraId="6D2EAA6B" w14:textId="77777777" w:rsidR="003C48D7" w:rsidRPr="00B7102C" w:rsidRDefault="003C48D7" w:rsidP="003C48D7">
      <w:pPr>
        <w:ind w:left="2160" w:hanging="2160"/>
        <w:jc w:val="both"/>
        <w:rPr>
          <w:rFonts w:ascii="Century Gothic" w:hAnsi="Century Gothic"/>
          <w:lang w:val="en-US"/>
        </w:rPr>
      </w:pPr>
      <w:r>
        <w:rPr>
          <w:rFonts w:ascii="Century Gothic" w:hAnsi="Century Gothic"/>
          <w:b/>
          <w:lang w:val="en-US"/>
        </w:rPr>
        <w:t>Nicole Walters:</w:t>
      </w:r>
      <w:r>
        <w:rPr>
          <w:rFonts w:ascii="Century Gothic" w:hAnsi="Century Gothic"/>
          <w:b/>
          <w:lang w:val="en-US"/>
        </w:rPr>
        <w:tab/>
      </w:r>
      <w:r>
        <w:rPr>
          <w:rFonts w:ascii="Century Gothic" w:hAnsi="Century Gothic"/>
          <w:lang w:val="en-US"/>
        </w:rPr>
        <w:t xml:space="preserve">Absolutely. I’ll be handing out hugs. Official hug giver. </w:t>
      </w:r>
    </w:p>
    <w:p w14:paraId="324CC65B" w14:textId="77777777" w:rsidR="003C48D7" w:rsidRDefault="003C48D7" w:rsidP="003C48D7">
      <w:pPr>
        <w:ind w:left="2160" w:hanging="2160"/>
        <w:jc w:val="both"/>
        <w:rPr>
          <w:rFonts w:ascii="Century Gothic" w:hAnsi="Century Gothic"/>
          <w:lang w:val="en-US"/>
        </w:rPr>
      </w:pPr>
      <w:r>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Yeah, nice. I’m going to put right at the door. I love it. Well, Nicole, it has been our honor to spend this time with you. It’s be so fun to watch your journey. You are by far the one person who every time I tune in, I’m going to get two things that I love. Entertainment and knowledge and realness. Okay, three things. And great hair. So I love you to death. Everybody, if you haven’t already. Please be sure to follow Nicole. She is NapturalNicole. And if you look at the list of the people that I follow, there aren’t very many. She’s right up there at the top of the list. Be sure to follow her because her Periscopes are priceless. She’s the real deal. </w:t>
      </w:r>
    </w:p>
    <w:p w14:paraId="466251B9"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This episode has been sponsored by courageousconfidenceclub.com. It’s a club that I’ve created specifically to help people who struggle with confidence and insecurities and social settings and just standing up for themselves. Being yourself and feeling good about it, all of us could benefit from having more confidence. </w:t>
      </w:r>
    </w:p>
    <w:p w14:paraId="44E5F6AE"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I’d love for you to just experience a taste of it. So please be my guest by going to chalenejohnson.com/confidencetips. Now if you don’t feel writing that web address down or remembering to go there later, all you have to do is while you’re listening from your phone, send me a text message. The number is 949-565-4337. And </w:t>
      </w:r>
      <w:r>
        <w:rPr>
          <w:rFonts w:ascii="Century Gothic" w:hAnsi="Century Gothic"/>
          <w:lang w:val="en-US"/>
        </w:rPr>
        <w:lastRenderedPageBreak/>
        <w:t xml:space="preserve">that is for U.S. residents. Then just send me the word confidence and I will send you access to this video. This video will help you to eliminate self-doubt and just feel more confident in any situation whether it’s work or personal or just your social interactions. Every one of us can benefit from having more confidence. </w:t>
      </w:r>
    </w:p>
    <w:p w14:paraId="45354E32"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There, you’ll submit your email address and I will immediately send to your inbox my latest training video where I teach you step by step how to feel more confident in just about any social setting. I think you’ll find this incredibly useful whether it’s business or personal or just in your everyday interactions. </w:t>
      </w:r>
    </w:p>
    <w:p w14:paraId="2905BDF7" w14:textId="77777777" w:rsidR="003C48D7" w:rsidRDefault="003C48D7" w:rsidP="003C48D7">
      <w:pPr>
        <w:ind w:left="2160"/>
        <w:jc w:val="both"/>
        <w:rPr>
          <w:rFonts w:ascii="Century Gothic" w:hAnsi="Century Gothic"/>
          <w:lang w:val="en-US"/>
        </w:rPr>
      </w:pPr>
      <w:r>
        <w:rPr>
          <w:rFonts w:ascii="Century Gothic" w:hAnsi="Century Gothic"/>
          <w:lang w:val="en-US"/>
        </w:rPr>
        <w:t xml:space="preserve">Confidence is something that makes life easier. It helps you to raise more confident, self-efficient children. It allows us to speak our mind to stand up for ourselves, to do the things that otherwise we are paralyzed by fear and we just allow our own thoughts to stop us. </w:t>
      </w:r>
    </w:p>
    <w:p w14:paraId="5C55727D" w14:textId="77777777" w:rsidR="003C48D7" w:rsidRPr="00A72600" w:rsidRDefault="003C48D7" w:rsidP="003C48D7">
      <w:pPr>
        <w:ind w:left="2160"/>
        <w:jc w:val="both"/>
        <w:rPr>
          <w:rFonts w:ascii="Century Gothic" w:hAnsi="Century Gothic"/>
          <w:lang w:val="en-US"/>
        </w:rPr>
      </w:pPr>
      <w:r>
        <w:rPr>
          <w:rFonts w:ascii="Century Gothic" w:hAnsi="Century Gothic"/>
          <w:lang w:val="en-US"/>
        </w:rPr>
        <w:t xml:space="preserve">By learning how to overcome self-doubt and fear of success, you can become that confident person that others are attracted to, the person you want to be, the person you deserve to be, the person you know is inside of you. So thank you for checking out my free tools by going to chalenejohnson.com/confidencetips. </w:t>
      </w:r>
    </w:p>
    <w:p w14:paraId="5516035F" w14:textId="77777777" w:rsidR="003C48D7" w:rsidRPr="00881AA8" w:rsidRDefault="003C48D7" w:rsidP="003C48D7">
      <w:pPr>
        <w:ind w:left="2160" w:hanging="2160"/>
        <w:jc w:val="both"/>
        <w:rPr>
          <w:rFonts w:ascii="Century Gothic" w:hAnsi="Century Gothic"/>
        </w:rPr>
      </w:pPr>
      <w:r w:rsidRPr="002C3EB0">
        <w:rPr>
          <w:rFonts w:ascii="Century Gothic" w:hAnsi="Century Gothic"/>
          <w:b/>
        </w:rPr>
        <w:t>[END OF RECORDING]</w:t>
      </w:r>
    </w:p>
    <w:sectPr w:rsidR="003C48D7" w:rsidRPr="00881AA8" w:rsidSect="00ED4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21F78"/>
    <w:rsid w:val="00054789"/>
    <w:rsid w:val="000B7897"/>
    <w:rsid w:val="000C2DAA"/>
    <w:rsid w:val="001036EA"/>
    <w:rsid w:val="00136290"/>
    <w:rsid w:val="001563B5"/>
    <w:rsid w:val="001F4F00"/>
    <w:rsid w:val="00222988"/>
    <w:rsid w:val="00235B3F"/>
    <w:rsid w:val="00242C71"/>
    <w:rsid w:val="002474C1"/>
    <w:rsid w:val="002C3EB0"/>
    <w:rsid w:val="002E526C"/>
    <w:rsid w:val="00346925"/>
    <w:rsid w:val="003C48D7"/>
    <w:rsid w:val="003C7D8B"/>
    <w:rsid w:val="004F5645"/>
    <w:rsid w:val="00555E08"/>
    <w:rsid w:val="00560B80"/>
    <w:rsid w:val="00571290"/>
    <w:rsid w:val="005A1E1D"/>
    <w:rsid w:val="005C60BA"/>
    <w:rsid w:val="005F2E7F"/>
    <w:rsid w:val="006637FB"/>
    <w:rsid w:val="006E10AA"/>
    <w:rsid w:val="006E36C6"/>
    <w:rsid w:val="00731741"/>
    <w:rsid w:val="00765CD2"/>
    <w:rsid w:val="00776444"/>
    <w:rsid w:val="00784AA8"/>
    <w:rsid w:val="007959F9"/>
    <w:rsid w:val="007C30B0"/>
    <w:rsid w:val="00866158"/>
    <w:rsid w:val="00881AA8"/>
    <w:rsid w:val="0088314F"/>
    <w:rsid w:val="009E785B"/>
    <w:rsid w:val="009F2957"/>
    <w:rsid w:val="00A16CAB"/>
    <w:rsid w:val="00A2612F"/>
    <w:rsid w:val="00A45047"/>
    <w:rsid w:val="00AC592A"/>
    <w:rsid w:val="00B0462B"/>
    <w:rsid w:val="00B33302"/>
    <w:rsid w:val="00B80C8E"/>
    <w:rsid w:val="00BA3B81"/>
    <w:rsid w:val="00BB4A79"/>
    <w:rsid w:val="00BB5C9D"/>
    <w:rsid w:val="00BC43C6"/>
    <w:rsid w:val="00BD456C"/>
    <w:rsid w:val="00C35CD4"/>
    <w:rsid w:val="00CB3EED"/>
    <w:rsid w:val="00CB5289"/>
    <w:rsid w:val="00DA7EDD"/>
    <w:rsid w:val="00DB7A03"/>
    <w:rsid w:val="00DD7CD5"/>
    <w:rsid w:val="00E22A82"/>
    <w:rsid w:val="00E336B4"/>
    <w:rsid w:val="00E54D54"/>
    <w:rsid w:val="00E97AF6"/>
    <w:rsid w:val="00EA1C91"/>
    <w:rsid w:val="00ED41BB"/>
    <w:rsid w:val="00ED753D"/>
    <w:rsid w:val="00F27076"/>
    <w:rsid w:val="00F76F28"/>
    <w:rsid w:val="00FE4B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6CF6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26299-89DE-F747-A99B-3B5516E7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8108</Words>
  <Characters>46216</Characters>
  <Application>Microsoft Macintosh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8T20:54:00Z</dcterms:created>
  <dcterms:modified xsi:type="dcterms:W3CDTF">2016-04-18T20:54:00Z</dcterms:modified>
</cp:coreProperties>
</file>